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AAAF3" w14:textId="7DB43DF5" w:rsidR="008D06AC" w:rsidRDefault="008D06AC" w:rsidP="00BF52A9">
      <w:pPr>
        <w:pStyle w:val="a4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Необходимо указать: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1525"/>
        <w:gridCol w:w="7820"/>
      </w:tblGrid>
      <w:tr w:rsidR="008D06AC" w14:paraId="20BE3F94" w14:textId="77777777" w:rsidTr="008D06AC">
        <w:tc>
          <w:tcPr>
            <w:tcW w:w="1525" w:type="dxa"/>
          </w:tcPr>
          <w:p w14:paraId="34A60F77" w14:textId="0BAED7E0" w:rsidR="008D06AC" w:rsidRDefault="008D06AC" w:rsidP="008D06AC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ФИО</w:t>
            </w:r>
          </w:p>
        </w:tc>
        <w:tc>
          <w:tcPr>
            <w:tcW w:w="7820" w:type="dxa"/>
          </w:tcPr>
          <w:p w14:paraId="61AC0EBC" w14:textId="06CE3F6C" w:rsidR="008D06AC" w:rsidRPr="00C438A9" w:rsidRDefault="00C438A9" w:rsidP="00BF52A9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Смирнов Кирилл Львович</w:t>
            </w:r>
          </w:p>
        </w:tc>
      </w:tr>
      <w:tr w:rsidR="008D06AC" w14:paraId="6CB85031" w14:textId="77777777" w:rsidTr="008D06AC">
        <w:tc>
          <w:tcPr>
            <w:tcW w:w="1525" w:type="dxa"/>
          </w:tcPr>
          <w:p w14:paraId="3D99DF37" w14:textId="4D9C537D" w:rsidR="008D06AC" w:rsidRDefault="008D06AC" w:rsidP="008D06AC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Группа</w:t>
            </w:r>
          </w:p>
        </w:tc>
        <w:tc>
          <w:tcPr>
            <w:tcW w:w="7820" w:type="dxa"/>
          </w:tcPr>
          <w:p w14:paraId="531521A3" w14:textId="41082BDC" w:rsidR="008D06AC" w:rsidRPr="00C438A9" w:rsidRDefault="00C438A9" w:rsidP="00BF52A9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3122</w:t>
            </w:r>
          </w:p>
        </w:tc>
      </w:tr>
      <w:tr w:rsidR="008D06AC" w14:paraId="40C640CC" w14:textId="77777777" w:rsidTr="008D06AC">
        <w:tc>
          <w:tcPr>
            <w:tcW w:w="1525" w:type="dxa"/>
          </w:tcPr>
          <w:p w14:paraId="75E949CE" w14:textId="013BB536" w:rsidR="008D06AC" w:rsidRDefault="008D06AC" w:rsidP="008D06AC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Номер ИСУ</w:t>
            </w:r>
          </w:p>
        </w:tc>
        <w:tc>
          <w:tcPr>
            <w:tcW w:w="7820" w:type="dxa"/>
          </w:tcPr>
          <w:p w14:paraId="11C15428" w14:textId="23108CAC" w:rsidR="008D06AC" w:rsidRDefault="00C438A9" w:rsidP="00BF52A9">
            <w:pPr>
              <w:pStyle w:val="a4"/>
              <w:rPr>
                <w:rFonts w:ascii="Times New Roman" w:hAnsi="Times New Roman" w:cs="Times New Roman"/>
                <w:sz w:val="24"/>
                <w:szCs w:val="24"/>
                <w:lang w:val="ru-RU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ru-RU"/>
              </w:rPr>
              <w:t>409581</w:t>
            </w:r>
          </w:p>
        </w:tc>
      </w:tr>
    </w:tbl>
    <w:p w14:paraId="06B9E3F5" w14:textId="77777777" w:rsidR="008D06AC" w:rsidRDefault="008D06AC" w:rsidP="00BF52A9">
      <w:pPr>
        <w:pStyle w:val="a4"/>
        <w:rPr>
          <w:rFonts w:ascii="Times New Roman" w:hAnsi="Times New Roman" w:cs="Times New Roman"/>
          <w:sz w:val="24"/>
          <w:szCs w:val="24"/>
          <w:lang w:val="ru-RU"/>
        </w:rPr>
      </w:pPr>
    </w:p>
    <w:p w14:paraId="0E753A34" w14:textId="0450BCAB" w:rsidR="00A83F2F" w:rsidRPr="00B058E5" w:rsidRDefault="00A83F2F" w:rsidP="00A83F2F">
      <w:pPr>
        <w:pStyle w:val="a4"/>
        <w:rPr>
          <w:rFonts w:ascii="Times New Roman" w:hAnsi="Times New Roman" w:cs="Times New Roman"/>
          <w:sz w:val="24"/>
          <w:szCs w:val="24"/>
          <w:lang w:val="ru-RU"/>
        </w:rPr>
      </w:pPr>
      <w:r w:rsidRPr="00B058E5">
        <w:rPr>
          <w:rFonts w:ascii="Times New Roman" w:hAnsi="Times New Roman" w:cs="Times New Roman"/>
          <w:sz w:val="24"/>
          <w:szCs w:val="24"/>
          <w:lang w:val="ru-RU"/>
        </w:rPr>
        <w:t xml:space="preserve">Вариант 1 – если номер ИСУ заканчивается на </w:t>
      </w:r>
      <w:r w:rsidRPr="00B058E5">
        <w:rPr>
          <w:rFonts w:ascii="Times New Roman" w:hAnsi="Times New Roman" w:cs="Times New Roman"/>
          <w:sz w:val="24"/>
          <w:szCs w:val="24"/>
          <w:u w:val="single"/>
          <w:lang w:val="ru-RU"/>
        </w:rPr>
        <w:t>Нечетн</w:t>
      </w:r>
      <w:r w:rsidR="00B57FF1">
        <w:rPr>
          <w:rFonts w:ascii="Times New Roman" w:hAnsi="Times New Roman" w:cs="Times New Roman"/>
          <w:sz w:val="24"/>
          <w:szCs w:val="24"/>
          <w:u w:val="single"/>
          <w:lang w:val="ru-RU"/>
        </w:rPr>
        <w:t>ую цифру</w:t>
      </w:r>
      <w:r w:rsidRPr="00B058E5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42468BA5" w14:textId="38EA940C" w:rsidR="00A83F2F" w:rsidRPr="00B058E5" w:rsidRDefault="00A83F2F" w:rsidP="00A83F2F">
      <w:pPr>
        <w:pStyle w:val="a4"/>
        <w:rPr>
          <w:rFonts w:ascii="Times New Roman" w:hAnsi="Times New Roman" w:cs="Times New Roman"/>
          <w:sz w:val="24"/>
          <w:szCs w:val="24"/>
          <w:lang w:val="ru-RU"/>
        </w:rPr>
      </w:pPr>
      <w:r w:rsidRPr="00B058E5">
        <w:rPr>
          <w:rFonts w:ascii="Times New Roman" w:hAnsi="Times New Roman" w:cs="Times New Roman"/>
          <w:sz w:val="24"/>
          <w:szCs w:val="24"/>
          <w:lang w:val="ru-RU"/>
        </w:rPr>
        <w:t xml:space="preserve">Вариант 2 – если номер ИСУ заканчивается на </w:t>
      </w:r>
      <w:r w:rsidRPr="00B058E5">
        <w:rPr>
          <w:rFonts w:ascii="Times New Roman" w:hAnsi="Times New Roman" w:cs="Times New Roman"/>
          <w:sz w:val="24"/>
          <w:szCs w:val="24"/>
          <w:u w:val="single"/>
          <w:lang w:val="ru-RU"/>
        </w:rPr>
        <w:t>четн</w:t>
      </w:r>
      <w:r w:rsidR="00B57FF1">
        <w:rPr>
          <w:rFonts w:ascii="Times New Roman" w:hAnsi="Times New Roman" w:cs="Times New Roman"/>
          <w:sz w:val="24"/>
          <w:szCs w:val="24"/>
          <w:u w:val="single"/>
          <w:lang w:val="ru-RU"/>
        </w:rPr>
        <w:t>ую</w:t>
      </w:r>
      <w:r w:rsidR="00B57FF1">
        <w:rPr>
          <w:rFonts w:ascii="Times New Roman" w:hAnsi="Times New Roman" w:cs="Times New Roman"/>
          <w:sz w:val="24"/>
          <w:szCs w:val="24"/>
          <w:lang w:val="ru-RU"/>
        </w:rPr>
        <w:t xml:space="preserve"> цифру</w:t>
      </w:r>
      <w:r w:rsidRPr="00B058E5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27681FF8" w14:textId="77777777" w:rsidR="00A83F2F" w:rsidRPr="00B058E5" w:rsidRDefault="00A83F2F" w:rsidP="00A83F2F">
      <w:pPr>
        <w:pStyle w:val="a4"/>
        <w:rPr>
          <w:rFonts w:ascii="Times New Roman" w:hAnsi="Times New Roman" w:cs="Times New Roman"/>
          <w:sz w:val="24"/>
          <w:szCs w:val="24"/>
          <w:lang w:val="ru-RU"/>
        </w:rPr>
      </w:pPr>
    </w:p>
    <w:p w14:paraId="609F3D91" w14:textId="77777777" w:rsidR="00A83F2F" w:rsidRDefault="00A83F2F" w:rsidP="00A83F2F">
      <w:pPr>
        <w:pStyle w:val="a4"/>
        <w:rPr>
          <w:rFonts w:ascii="Times New Roman" w:hAnsi="Times New Roman" w:cs="Times New Roman"/>
          <w:sz w:val="24"/>
          <w:szCs w:val="24"/>
          <w:lang w:val="ru-RU" w:eastAsia="zh-CN"/>
        </w:rPr>
      </w:pPr>
      <w:r w:rsidRPr="00B058E5">
        <w:rPr>
          <w:rFonts w:ascii="Times New Roman" w:hAnsi="Times New Roman" w:cs="Times New Roman"/>
          <w:sz w:val="24"/>
          <w:szCs w:val="24"/>
          <w:lang w:val="ru-RU"/>
        </w:rPr>
        <w:t xml:space="preserve">Скачайте файл и работайте прямо в нем. Удалите ненужный вариант и ненужный текст. После написания ответов файл нужно сохранить в формате </w:t>
      </w:r>
      <w:r w:rsidRPr="00B058E5">
        <w:rPr>
          <w:rFonts w:ascii="Times New Roman" w:hAnsi="Times New Roman" w:cs="Times New Roman"/>
          <w:sz w:val="24"/>
          <w:szCs w:val="24"/>
          <w:lang w:val="ru-RU" w:eastAsia="zh-CN"/>
        </w:rPr>
        <w:t xml:space="preserve">PDF </w:t>
      </w:r>
    </w:p>
    <w:p w14:paraId="5809C0A9" w14:textId="77777777" w:rsidR="00A83F2F" w:rsidRPr="00B058E5" w:rsidRDefault="00A83F2F" w:rsidP="00A83F2F">
      <w:pPr>
        <w:pStyle w:val="a4"/>
        <w:rPr>
          <w:rFonts w:ascii="Times New Roman" w:hAnsi="Times New Roman" w:cs="Times New Roman"/>
          <w:sz w:val="24"/>
          <w:szCs w:val="24"/>
          <w:lang w:val="ru-RU" w:eastAsia="zh-CN"/>
        </w:rPr>
      </w:pPr>
      <w:r>
        <w:rPr>
          <w:rFonts w:ascii="Times New Roman" w:hAnsi="Times New Roman" w:cs="Times New Roman"/>
          <w:sz w:val="24"/>
          <w:szCs w:val="24"/>
          <w:lang w:val="ru-RU" w:eastAsia="zh-CN"/>
        </w:rPr>
        <w:t>(</w:t>
      </w:r>
      <w:r w:rsidRPr="00A01182">
        <w:rPr>
          <w:rFonts w:ascii="Times New Roman" w:hAnsi="Times New Roman" w:cs="Times New Roman"/>
          <w:b/>
          <w:bCs/>
          <w:sz w:val="24"/>
          <w:szCs w:val="24"/>
          <w:lang w:val="ru-RU" w:eastAsia="zh-CN"/>
        </w:rPr>
        <w:t xml:space="preserve">в </w:t>
      </w:r>
      <w:r w:rsidRPr="00A01182">
        <w:rPr>
          <w:rFonts w:ascii="Times New Roman" w:hAnsi="Times New Roman" w:cs="Times New Roman"/>
          <w:b/>
          <w:bCs/>
          <w:sz w:val="24"/>
          <w:szCs w:val="24"/>
          <w:lang w:val="ru-RU"/>
        </w:rPr>
        <w:t xml:space="preserve">формате </w:t>
      </w:r>
      <w:r w:rsidRPr="00A01182">
        <w:rPr>
          <w:rFonts w:ascii="Times New Roman" w:hAnsi="Times New Roman" w:cs="Times New Roman"/>
          <w:b/>
          <w:bCs/>
          <w:sz w:val="24"/>
          <w:szCs w:val="24"/>
          <w:lang w:val="ru-RU" w:eastAsia="zh-CN"/>
        </w:rPr>
        <w:t>PDF</w:t>
      </w:r>
      <w:r>
        <w:rPr>
          <w:rFonts w:ascii="Times New Roman" w:hAnsi="Times New Roman" w:cs="Times New Roman"/>
          <w:sz w:val="24"/>
          <w:szCs w:val="24"/>
          <w:lang w:val="ru-RU" w:eastAsia="zh-CN"/>
        </w:rPr>
        <w:t xml:space="preserve">, </w:t>
      </w:r>
      <w:r w:rsidRPr="00A01182">
        <w:rPr>
          <w:rFonts w:ascii="Times New Roman" w:hAnsi="Times New Roman" w:cs="Times New Roman"/>
          <w:b/>
          <w:bCs/>
          <w:color w:val="FF0000"/>
          <w:sz w:val="24"/>
          <w:szCs w:val="24"/>
          <w:lang w:val="ru-RU" w:eastAsia="zh-CN"/>
        </w:rPr>
        <w:t xml:space="preserve">в </w:t>
      </w:r>
      <w:r w:rsidRPr="00A01182">
        <w:rPr>
          <w:rFonts w:ascii="Times New Roman" w:hAnsi="Times New Roman" w:cs="Times New Roman"/>
          <w:b/>
          <w:bCs/>
          <w:color w:val="FF0000"/>
          <w:sz w:val="24"/>
          <w:szCs w:val="24"/>
          <w:lang w:val="ru-RU"/>
        </w:rPr>
        <w:t xml:space="preserve">формате </w:t>
      </w:r>
      <w:r w:rsidRPr="00A01182">
        <w:rPr>
          <w:rFonts w:ascii="Times New Roman" w:hAnsi="Times New Roman" w:cs="Times New Roman"/>
          <w:b/>
          <w:bCs/>
          <w:color w:val="FF0000"/>
          <w:sz w:val="24"/>
          <w:szCs w:val="24"/>
          <w:lang w:val="ru-RU" w:eastAsia="zh-CN"/>
        </w:rPr>
        <w:t>PDF</w:t>
      </w:r>
      <w:r>
        <w:rPr>
          <w:rFonts w:ascii="Times New Roman" w:hAnsi="Times New Roman" w:cs="Times New Roman"/>
          <w:color w:val="FF0000"/>
          <w:sz w:val="24"/>
          <w:szCs w:val="24"/>
          <w:lang w:val="ru-RU" w:eastAsia="zh-CN"/>
        </w:rPr>
        <w:t xml:space="preserve">, </w:t>
      </w:r>
      <w:r w:rsidRPr="00A01182">
        <w:rPr>
          <w:rFonts w:ascii="Times New Roman" w:hAnsi="Times New Roman" w:cs="Times New Roman"/>
          <w:b/>
          <w:bCs/>
          <w:color w:val="7030A0"/>
          <w:sz w:val="24"/>
          <w:szCs w:val="24"/>
          <w:highlight w:val="yellow"/>
          <w:lang w:val="ru-RU" w:eastAsia="zh-CN"/>
        </w:rPr>
        <w:t>В ФОРМАТЕ ПДФ</w:t>
      </w:r>
      <w:r>
        <w:rPr>
          <w:rFonts w:ascii="Times New Roman" w:hAnsi="Times New Roman" w:cs="Times New Roman"/>
          <w:sz w:val="24"/>
          <w:szCs w:val="24"/>
          <w:lang w:val="ru-RU" w:eastAsia="zh-CN"/>
        </w:rPr>
        <w:t xml:space="preserve">) </w:t>
      </w:r>
      <w:r w:rsidRPr="00B058E5">
        <w:rPr>
          <w:rFonts w:ascii="Times New Roman" w:hAnsi="Times New Roman" w:cs="Times New Roman"/>
          <w:sz w:val="24"/>
          <w:szCs w:val="24"/>
          <w:lang w:val="ru-RU" w:eastAsia="zh-CN"/>
        </w:rPr>
        <w:t>и загрузить в яндекс-форму:</w:t>
      </w:r>
    </w:p>
    <w:p w14:paraId="0930FD32" w14:textId="77777777" w:rsidR="00A83F2F" w:rsidRPr="00A01182" w:rsidRDefault="0090132E" w:rsidP="00A83F2F">
      <w:pPr>
        <w:pStyle w:val="a4"/>
        <w:rPr>
          <w:rFonts w:ascii="Times New Roman" w:hAnsi="Times New Roman" w:cs="Times New Roman"/>
          <w:sz w:val="24"/>
          <w:szCs w:val="24"/>
          <w:lang w:val="ru-RU" w:eastAsia="zh-CN"/>
        </w:rPr>
      </w:pPr>
      <w:hyperlink r:id="rId7" w:history="1"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https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://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forms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.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yandex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.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ru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/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u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/636294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f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5693872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f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04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a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5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b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7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eastAsia="zh-CN"/>
          </w:rPr>
          <w:t>edd</w:t>
        </w:r>
        <w:r w:rsidR="00A83F2F" w:rsidRPr="00F1138D">
          <w:rPr>
            <w:rStyle w:val="a9"/>
            <w:rFonts w:ascii="Times New Roman" w:hAnsi="Times New Roman" w:cs="Times New Roman"/>
            <w:sz w:val="24"/>
            <w:szCs w:val="24"/>
            <w:lang w:val="ru-RU" w:eastAsia="zh-CN"/>
          </w:rPr>
          <w:t>/</w:t>
        </w:r>
      </w:hyperlink>
      <w:r w:rsidR="00A83F2F" w:rsidRPr="008D06AC">
        <w:rPr>
          <w:rFonts w:ascii="Times New Roman" w:hAnsi="Times New Roman" w:cs="Times New Roman"/>
          <w:sz w:val="24"/>
          <w:szCs w:val="24"/>
          <w:lang w:val="ru-RU" w:eastAsia="zh-CN"/>
        </w:rPr>
        <w:t xml:space="preserve"> </w:t>
      </w:r>
    </w:p>
    <w:p w14:paraId="376E2CEC" w14:textId="77777777" w:rsidR="00A83F2F" w:rsidRPr="00B058E5" w:rsidRDefault="00A83F2F" w:rsidP="00A83F2F">
      <w:pPr>
        <w:pStyle w:val="a4"/>
        <w:rPr>
          <w:rFonts w:ascii="Times New Roman" w:hAnsi="Times New Roman" w:cs="Times New Roman"/>
          <w:sz w:val="24"/>
          <w:szCs w:val="24"/>
          <w:lang w:val="ru-RU" w:eastAsia="zh-CN"/>
        </w:rPr>
      </w:pPr>
      <w:r w:rsidRPr="00B058E5">
        <w:rPr>
          <w:rFonts w:ascii="Times New Roman" w:hAnsi="Times New Roman" w:cs="Times New Roman"/>
          <w:sz w:val="24"/>
          <w:szCs w:val="24"/>
          <w:lang w:val="ru-RU" w:eastAsia="zh-CN"/>
        </w:rPr>
        <w:t xml:space="preserve">Загрузить файл нужно до </w:t>
      </w:r>
      <w:r w:rsidRPr="00B058E5">
        <w:rPr>
          <w:rFonts w:ascii="Times New Roman" w:hAnsi="Times New Roman" w:cs="Times New Roman"/>
          <w:b/>
          <w:bCs/>
          <w:sz w:val="24"/>
          <w:szCs w:val="24"/>
          <w:lang w:val="ru-RU" w:eastAsia="zh-CN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  <w:lang w:val="ru-RU" w:eastAsia="zh-CN"/>
        </w:rPr>
        <w:t>0</w:t>
      </w:r>
      <w:r w:rsidRPr="00B058E5">
        <w:rPr>
          <w:rFonts w:ascii="Times New Roman" w:hAnsi="Times New Roman" w:cs="Times New Roman"/>
          <w:b/>
          <w:bCs/>
          <w:sz w:val="24"/>
          <w:szCs w:val="24"/>
          <w:lang w:val="ru-RU" w:eastAsia="zh-CN"/>
        </w:rPr>
        <w:t>-00!</w:t>
      </w:r>
    </w:p>
    <w:p w14:paraId="4A1B5BB6" w14:textId="77777777" w:rsidR="00E31A2D" w:rsidRPr="008D06AC" w:rsidRDefault="00E31A2D" w:rsidP="00BF52A9">
      <w:pPr>
        <w:pStyle w:val="a4"/>
        <w:rPr>
          <w:rFonts w:ascii="Times New Roman" w:hAnsi="Times New Roman" w:cs="Times New Roman"/>
          <w:sz w:val="24"/>
          <w:szCs w:val="24"/>
          <w:lang w:val="ru-RU" w:eastAsia="zh-CN"/>
        </w:rPr>
      </w:pPr>
    </w:p>
    <w:p w14:paraId="46FC08D2" w14:textId="33CB2156" w:rsidR="00BF52A9" w:rsidRPr="008D06AC" w:rsidRDefault="00BF52A9" w:rsidP="00BF52A9">
      <w:pPr>
        <w:pStyle w:val="a4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Вариант 1</w:t>
      </w:r>
    </w:p>
    <w:p w14:paraId="4DEB4D76" w14:textId="77777777" w:rsidR="00BF52A9" w:rsidRPr="008D06AC" w:rsidRDefault="00BF52A9" w:rsidP="00BF52A9">
      <w:pPr>
        <w:pStyle w:val="a4"/>
        <w:rPr>
          <w:rFonts w:ascii="Times New Roman" w:hAnsi="Times New Roman" w:cs="Times New Roman"/>
          <w:sz w:val="24"/>
          <w:szCs w:val="24"/>
          <w:lang w:val="ru-RU"/>
        </w:rPr>
      </w:pPr>
    </w:p>
    <w:p w14:paraId="78CA6309" w14:textId="183AD1B7" w:rsidR="00BF52A9" w:rsidRDefault="00130E0E" w:rsidP="0053406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Дайте понятие «системе счисления». Как вы считаете, к какой системе счисления относится система измерения времени</w:t>
      </w:r>
      <w:r w:rsidR="00A83F2F" w:rsidRPr="00A83F2F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r w:rsidR="00A83F2F">
        <w:rPr>
          <w:rFonts w:ascii="Times New Roman" w:hAnsi="Times New Roman" w:cs="Times New Roman"/>
          <w:sz w:val="24"/>
          <w:szCs w:val="24"/>
          <w:lang w:val="ru-RU"/>
        </w:rPr>
        <w:t>немного философских вопросов)</w:t>
      </w:r>
      <w:r w:rsidRPr="008D06AC">
        <w:rPr>
          <w:rFonts w:ascii="Times New Roman" w:hAnsi="Times New Roman" w:cs="Times New Roman"/>
          <w:sz w:val="24"/>
          <w:szCs w:val="24"/>
          <w:lang w:val="ru-RU"/>
        </w:rPr>
        <w:t>?</w:t>
      </w:r>
      <w:r w:rsidR="00A83F2F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69EC4FB1" w14:textId="77777777" w:rsid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6D3625EE" w14:textId="049E2311" w:rsidR="00B57FF1" w:rsidRDefault="009505AB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Система счисления – это </w:t>
      </w:r>
      <w:r w:rsidR="00EB22EA">
        <w:rPr>
          <w:rFonts w:ascii="Times New Roman" w:hAnsi="Times New Roman" w:cs="Times New Roman"/>
          <w:sz w:val="24"/>
          <w:szCs w:val="24"/>
          <w:lang w:val="ru-RU"/>
        </w:rPr>
        <w:t xml:space="preserve">запись чисел с помощью </w:t>
      </w:r>
      <w:r w:rsidR="00A366D2">
        <w:rPr>
          <w:rFonts w:ascii="Times New Roman" w:hAnsi="Times New Roman" w:cs="Times New Roman"/>
          <w:sz w:val="24"/>
          <w:szCs w:val="24"/>
          <w:lang w:val="ru-RU"/>
        </w:rPr>
        <w:t xml:space="preserve">символов, которые подчиняются правилам. Система </w:t>
      </w:r>
      <w:r w:rsidR="000B41E9">
        <w:rPr>
          <w:rFonts w:ascii="Times New Roman" w:hAnsi="Times New Roman" w:cs="Times New Roman"/>
          <w:sz w:val="24"/>
          <w:szCs w:val="24"/>
          <w:lang w:val="ru-RU"/>
        </w:rPr>
        <w:t>измерения времени относится к</w:t>
      </w:r>
      <w:r w:rsidR="009F3A83">
        <w:rPr>
          <w:rFonts w:ascii="Times New Roman" w:hAnsi="Times New Roman" w:cs="Times New Roman"/>
          <w:sz w:val="24"/>
          <w:szCs w:val="24"/>
          <w:lang w:val="ru-RU"/>
        </w:rPr>
        <w:t xml:space="preserve"> 60-ричной</w:t>
      </w:r>
      <w:r w:rsidR="00EB0D44">
        <w:rPr>
          <w:rFonts w:ascii="Times New Roman" w:hAnsi="Times New Roman" w:cs="Times New Roman"/>
          <w:sz w:val="24"/>
          <w:szCs w:val="24"/>
          <w:lang w:val="ru-RU"/>
        </w:rPr>
        <w:t xml:space="preserve">, так как переход </w:t>
      </w:r>
      <w:r w:rsidR="00B233C0">
        <w:rPr>
          <w:rFonts w:ascii="Times New Roman" w:hAnsi="Times New Roman" w:cs="Times New Roman"/>
          <w:sz w:val="24"/>
          <w:szCs w:val="24"/>
          <w:lang w:val="ru-RU"/>
        </w:rPr>
        <w:t>с секунд в минуты переходит при 60 секундах, так же работает с м</w:t>
      </w:r>
      <w:r w:rsidR="001C4657">
        <w:rPr>
          <w:rFonts w:ascii="Times New Roman" w:hAnsi="Times New Roman" w:cs="Times New Roman"/>
          <w:sz w:val="24"/>
          <w:szCs w:val="24"/>
          <w:lang w:val="ru-RU"/>
        </w:rPr>
        <w:t>инутами в часы.</w:t>
      </w:r>
    </w:p>
    <w:p w14:paraId="28C110B8" w14:textId="77777777" w:rsidR="00B57FF1" w:rsidRPr="001C4657" w:rsidRDefault="00B57FF1" w:rsidP="001C4657">
      <w:pPr>
        <w:rPr>
          <w:rFonts w:ascii="Times New Roman" w:hAnsi="Times New Roman" w:cs="Times New Roman"/>
          <w:sz w:val="24"/>
          <w:szCs w:val="24"/>
          <w:lang w:val="ru-RU"/>
        </w:rPr>
      </w:pPr>
    </w:p>
    <w:p w14:paraId="4F89B90D" w14:textId="29BA3AB4" w:rsidR="00130E0E" w:rsidRDefault="003B13A0" w:rsidP="00000BB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 xml:space="preserve">Что такое экранирование в регулярных выражениях? Напишите, как необходимо представить точку (.) в регулярном выражении, чтобы ее можно было найти в тексте. </w:t>
      </w:r>
    </w:p>
    <w:p w14:paraId="66258E68" w14:textId="77777777" w:rsid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0DDD88E3" w14:textId="5DE6D116" w:rsidR="00FB6734" w:rsidRPr="0025352B" w:rsidRDefault="007C7331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Экранирование в регулярных выражения </w:t>
      </w:r>
      <w:r w:rsidR="00400C91">
        <w:rPr>
          <w:rFonts w:ascii="Times New Roman" w:hAnsi="Times New Roman" w:cs="Times New Roman"/>
          <w:sz w:val="24"/>
          <w:szCs w:val="24"/>
          <w:lang w:val="ru-RU"/>
        </w:rPr>
        <w:t>это действие,</w:t>
      </w:r>
      <w:r w:rsidR="00CD66B2">
        <w:rPr>
          <w:rFonts w:ascii="Times New Roman" w:hAnsi="Times New Roman" w:cs="Times New Roman"/>
          <w:sz w:val="24"/>
          <w:szCs w:val="24"/>
          <w:lang w:val="ru-RU"/>
        </w:rPr>
        <w:t xml:space="preserve"> которое позволяет использовать спец</w:t>
      </w:r>
      <w:r w:rsidR="00891E48">
        <w:rPr>
          <w:rFonts w:ascii="Times New Roman" w:hAnsi="Times New Roman" w:cs="Times New Roman"/>
          <w:sz w:val="24"/>
          <w:szCs w:val="24"/>
          <w:lang w:val="ru-RU"/>
        </w:rPr>
        <w:t>иальный символ из регулярного выражения, как обычный символ.</w:t>
      </w:r>
      <w:r w:rsidR="00FE24F0">
        <w:rPr>
          <w:rFonts w:ascii="Times New Roman" w:hAnsi="Times New Roman" w:cs="Times New Roman"/>
          <w:sz w:val="24"/>
          <w:szCs w:val="24"/>
          <w:lang w:val="ru-RU"/>
        </w:rPr>
        <w:t xml:space="preserve"> Чтобы представить точку в регулярном выражении, нужно написать перед точкой </w:t>
      </w:r>
      <w:r w:rsidR="0025352B">
        <w:rPr>
          <w:rFonts w:ascii="Times New Roman" w:hAnsi="Times New Roman" w:cs="Times New Roman"/>
          <w:sz w:val="24"/>
          <w:szCs w:val="24"/>
          <w:lang w:val="ru-RU"/>
        </w:rPr>
        <w:t>обратный слеш (</w:t>
      </w:r>
      <w:r w:rsidR="008D1019">
        <w:rPr>
          <w:rFonts w:ascii="Times New Roman" w:hAnsi="Times New Roman" w:cs="Times New Roman"/>
          <w:sz w:val="24"/>
          <w:szCs w:val="24"/>
          <w:lang w:val="ru-RU"/>
        </w:rPr>
        <w:t xml:space="preserve">то есть </w:t>
      </w:r>
      <w:r w:rsidR="00400C91">
        <w:rPr>
          <w:rFonts w:ascii="Times New Roman" w:hAnsi="Times New Roman" w:cs="Times New Roman"/>
          <w:sz w:val="24"/>
          <w:szCs w:val="24"/>
          <w:lang w:val="ru-RU"/>
        </w:rPr>
        <w:t>«</w:t>
      </w:r>
      <w:r w:rsidR="0025352B" w:rsidRPr="0025352B">
        <w:rPr>
          <w:rFonts w:ascii="Times New Roman" w:hAnsi="Times New Roman" w:cs="Times New Roman"/>
          <w:sz w:val="24"/>
          <w:szCs w:val="24"/>
          <w:lang w:val="ru-RU"/>
        </w:rPr>
        <w:t>\</w:t>
      </w:r>
      <w:r w:rsidR="008D1019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400C91">
        <w:rPr>
          <w:rFonts w:ascii="Times New Roman" w:hAnsi="Times New Roman" w:cs="Times New Roman"/>
          <w:sz w:val="24"/>
          <w:szCs w:val="24"/>
          <w:lang w:val="ru-RU"/>
        </w:rPr>
        <w:t>»</w:t>
      </w:r>
      <w:r w:rsidR="0025352B">
        <w:rPr>
          <w:rFonts w:ascii="Times New Roman" w:hAnsi="Times New Roman" w:cs="Times New Roman"/>
          <w:sz w:val="24"/>
          <w:szCs w:val="24"/>
          <w:lang w:val="ru-RU"/>
        </w:rPr>
        <w:t>)</w:t>
      </w:r>
      <w:r w:rsidR="0025352B" w:rsidRPr="008D1019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686AD977" w14:textId="77777777" w:rsidR="008D06AC" w:rsidRP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272DEACE" w14:textId="6F552351" w:rsidR="00C32780" w:rsidRDefault="00C32780" w:rsidP="00000BB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Поясните, что такое система Бергмана? В чем ее особенность?</w:t>
      </w:r>
    </w:p>
    <w:p w14:paraId="3038C846" w14:textId="77777777" w:rsid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671AC688" w14:textId="03948AED" w:rsidR="00400C91" w:rsidRDefault="00CE3D4E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С</w:t>
      </w:r>
      <w:r w:rsidR="007E6D5A">
        <w:rPr>
          <w:rFonts w:ascii="Times New Roman" w:hAnsi="Times New Roman" w:cs="Times New Roman"/>
          <w:sz w:val="24"/>
          <w:szCs w:val="24"/>
          <w:lang w:val="ru-RU"/>
        </w:rPr>
        <w:t>С Бергмана – это система счисления основана</w:t>
      </w:r>
      <w:r w:rsidR="0018600A">
        <w:rPr>
          <w:rFonts w:ascii="Times New Roman" w:hAnsi="Times New Roman" w:cs="Times New Roman"/>
          <w:sz w:val="24"/>
          <w:szCs w:val="24"/>
          <w:lang w:val="ru-RU"/>
        </w:rPr>
        <w:t>я</w:t>
      </w:r>
      <w:r w:rsidR="007E6D5A">
        <w:rPr>
          <w:rFonts w:ascii="Times New Roman" w:hAnsi="Times New Roman" w:cs="Times New Roman"/>
          <w:sz w:val="24"/>
          <w:szCs w:val="24"/>
          <w:lang w:val="ru-RU"/>
        </w:rPr>
        <w:t xml:space="preserve"> на </w:t>
      </w:r>
      <w:r w:rsidR="00C92410">
        <w:rPr>
          <w:rFonts w:ascii="Times New Roman" w:hAnsi="Times New Roman" w:cs="Times New Roman"/>
          <w:sz w:val="24"/>
          <w:szCs w:val="24"/>
          <w:lang w:val="ru-RU"/>
        </w:rPr>
        <w:t>числе золотой пропорции. Особенность этой СС в том, что</w:t>
      </w:r>
      <w:r w:rsidR="000D7168">
        <w:rPr>
          <w:rFonts w:ascii="Times New Roman" w:hAnsi="Times New Roman" w:cs="Times New Roman"/>
          <w:sz w:val="24"/>
          <w:szCs w:val="24"/>
          <w:lang w:val="ru-RU"/>
        </w:rPr>
        <w:t xml:space="preserve"> её основанием является иррациональное число(число золотой пропорции)</w:t>
      </w:r>
      <w:r w:rsidR="00871B51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5A5A0250" w14:textId="77777777" w:rsidR="00400C91" w:rsidRPr="008D06AC" w:rsidRDefault="00400C91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45672B31" w14:textId="0D67E400" w:rsidR="00D470CB" w:rsidRDefault="00D470CB" w:rsidP="00000BB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Поясните, что такое нега-позиционная система счисления, для чего она используется?</w:t>
      </w:r>
    </w:p>
    <w:p w14:paraId="254E5ADA" w14:textId="77777777" w:rsid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2C870071" w14:textId="39FEE8FF" w:rsidR="00871B51" w:rsidRPr="008D06AC" w:rsidRDefault="00991B81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Нега-позиционная СС – это система счисления, </w:t>
      </w:r>
      <w:r w:rsidR="00BD053D">
        <w:rPr>
          <w:rFonts w:ascii="Times New Roman" w:hAnsi="Times New Roman" w:cs="Times New Roman"/>
          <w:sz w:val="24"/>
          <w:szCs w:val="24"/>
          <w:lang w:val="ru-RU"/>
        </w:rPr>
        <w:t xml:space="preserve">с отрицательным основанием. Она используется для написания отрицательных чисел, без использования </w:t>
      </w:r>
      <w:r w:rsidR="00C01AA4">
        <w:rPr>
          <w:rFonts w:ascii="Times New Roman" w:hAnsi="Times New Roman" w:cs="Times New Roman"/>
          <w:sz w:val="24"/>
          <w:szCs w:val="24"/>
          <w:lang w:val="ru-RU"/>
        </w:rPr>
        <w:t>знака «-».</w:t>
      </w:r>
    </w:p>
    <w:p w14:paraId="65A27AD0" w14:textId="77777777" w:rsidR="008D06AC" w:rsidRP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05D6D0B1" w14:textId="0D4F4C0D" w:rsidR="00C32780" w:rsidRDefault="00C32780" w:rsidP="00000BB7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Переведите число -957 в симметричную СС с основанием 9.</w:t>
      </w:r>
      <w:r w:rsidR="005F23C0">
        <w:rPr>
          <w:rFonts w:ascii="Times New Roman" w:hAnsi="Times New Roman" w:cs="Times New Roman"/>
          <w:sz w:val="24"/>
          <w:szCs w:val="24"/>
          <w:lang w:val="ru-RU"/>
        </w:rPr>
        <w:t xml:space="preserve"> Поясните ход Ваших мыслей.</w:t>
      </w:r>
    </w:p>
    <w:p w14:paraId="7A769F53" w14:textId="77777777" w:rsid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649D44CD" w14:textId="54947069" w:rsidR="00C01AA4" w:rsidRPr="005C4655" w:rsidRDefault="002E5018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lastRenderedPageBreak/>
        <w:t>Методом подбора найдем ближайшее число, это получило</w:t>
      </w:r>
      <w:r w:rsidR="0077322F">
        <w:rPr>
          <w:rFonts w:ascii="Times New Roman" w:hAnsi="Times New Roman" w:cs="Times New Roman"/>
          <w:sz w:val="24"/>
          <w:szCs w:val="24"/>
          <w:lang w:val="ru-RU"/>
        </w:rPr>
        <w:t xml:space="preserve">сь </w:t>
      </w:r>
      <w:r w:rsidR="0077322F" w:rsidRPr="00AF5DDE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-</w:t>
      </w:r>
      <w:r w:rsidR="00E93931" w:rsidRPr="00AF5DDE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1</w:t>
      </w:r>
      <w:r w:rsidR="0077322F">
        <w:rPr>
          <w:rFonts w:ascii="Times New Roman" w:hAnsi="Times New Roman" w:cs="Times New Roman"/>
          <w:sz w:val="24"/>
          <w:szCs w:val="24"/>
          <w:lang w:val="ru-RU"/>
        </w:rPr>
        <w:t>*9</w:t>
      </w:r>
      <w:r w:rsidR="0077322F" w:rsidRPr="0077322F">
        <w:rPr>
          <w:rFonts w:ascii="Times New Roman" w:hAnsi="Times New Roman" w:cs="Times New Roman"/>
          <w:sz w:val="24"/>
          <w:szCs w:val="24"/>
          <w:lang w:val="ru-RU"/>
        </w:rPr>
        <w:t>^</w:t>
      </w:r>
      <w:r w:rsidR="0077322F">
        <w:rPr>
          <w:rFonts w:ascii="Times New Roman" w:hAnsi="Times New Roman" w:cs="Times New Roman"/>
          <w:sz w:val="24"/>
          <w:szCs w:val="24"/>
          <w:lang w:val="ru-RU"/>
        </w:rPr>
        <w:t>3</w:t>
      </w:r>
      <w:r w:rsidR="0077322F" w:rsidRPr="0077322F">
        <w:rPr>
          <w:rFonts w:ascii="Times New Roman" w:hAnsi="Times New Roman" w:cs="Times New Roman"/>
          <w:sz w:val="24"/>
          <w:szCs w:val="24"/>
          <w:lang w:val="ru-RU"/>
        </w:rPr>
        <w:t xml:space="preserve"> (</w:t>
      </w:r>
      <w:r w:rsidR="009968E1" w:rsidRPr="009968E1">
        <w:rPr>
          <w:rFonts w:ascii="Times New Roman" w:hAnsi="Times New Roman" w:cs="Times New Roman"/>
          <w:sz w:val="24"/>
          <w:szCs w:val="24"/>
          <w:lang w:val="ru-RU"/>
        </w:rPr>
        <w:t xml:space="preserve">-729). </w:t>
      </w:r>
      <w:r w:rsidR="009968E1">
        <w:rPr>
          <w:rFonts w:ascii="Times New Roman" w:hAnsi="Times New Roman" w:cs="Times New Roman"/>
          <w:sz w:val="24"/>
          <w:szCs w:val="24"/>
          <w:lang w:val="ru-RU"/>
        </w:rPr>
        <w:t>Теперь осталось добрать для суммы -</w:t>
      </w:r>
      <w:r w:rsidR="0038715A">
        <w:rPr>
          <w:rFonts w:ascii="Times New Roman" w:hAnsi="Times New Roman" w:cs="Times New Roman"/>
          <w:sz w:val="24"/>
          <w:szCs w:val="24"/>
          <w:lang w:val="ru-RU"/>
        </w:rPr>
        <w:t xml:space="preserve">957+729=-228. Так как следующее основание у нас </w:t>
      </w:r>
      <w:r w:rsidR="008001E7">
        <w:rPr>
          <w:rFonts w:ascii="Times New Roman" w:hAnsi="Times New Roman" w:cs="Times New Roman"/>
          <w:sz w:val="24"/>
          <w:szCs w:val="24"/>
          <w:lang w:val="ru-RU"/>
        </w:rPr>
        <w:t>2</w:t>
      </w:r>
      <w:r w:rsidR="008001E7" w:rsidRPr="00156435">
        <w:rPr>
          <w:rFonts w:ascii="Times New Roman" w:hAnsi="Times New Roman" w:cs="Times New Roman"/>
          <w:sz w:val="24"/>
          <w:szCs w:val="24"/>
          <w:lang w:val="ru-RU"/>
        </w:rPr>
        <w:t>,</w:t>
      </w:r>
      <w:r w:rsidR="008001E7">
        <w:rPr>
          <w:rFonts w:ascii="Times New Roman" w:hAnsi="Times New Roman" w:cs="Times New Roman"/>
          <w:sz w:val="24"/>
          <w:szCs w:val="24"/>
          <w:lang w:val="ru-RU"/>
        </w:rPr>
        <w:t xml:space="preserve"> то подбором находим</w:t>
      </w:r>
      <w:r w:rsidR="0015643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156435" w:rsidRPr="00AF5DDE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-3</w:t>
      </w:r>
      <w:r w:rsidR="00156435">
        <w:rPr>
          <w:rFonts w:ascii="Times New Roman" w:hAnsi="Times New Roman" w:cs="Times New Roman"/>
          <w:sz w:val="24"/>
          <w:szCs w:val="24"/>
          <w:lang w:val="ru-RU"/>
        </w:rPr>
        <w:t>*9</w:t>
      </w:r>
      <w:r w:rsidR="00156435" w:rsidRPr="00156435">
        <w:rPr>
          <w:rFonts w:ascii="Times New Roman" w:hAnsi="Times New Roman" w:cs="Times New Roman"/>
          <w:sz w:val="24"/>
          <w:szCs w:val="24"/>
          <w:lang w:val="ru-RU"/>
        </w:rPr>
        <w:t>^2</w:t>
      </w:r>
      <w:r w:rsidR="00156435">
        <w:rPr>
          <w:rFonts w:ascii="Times New Roman" w:hAnsi="Times New Roman" w:cs="Times New Roman"/>
          <w:sz w:val="24"/>
          <w:szCs w:val="24"/>
          <w:lang w:val="ru-RU"/>
        </w:rPr>
        <w:t>(-243)</w:t>
      </w:r>
      <w:r w:rsidR="00156435" w:rsidRPr="00156435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156435">
        <w:rPr>
          <w:rFonts w:ascii="Times New Roman" w:hAnsi="Times New Roman" w:cs="Times New Roman"/>
          <w:sz w:val="24"/>
          <w:szCs w:val="24"/>
          <w:lang w:val="ru-RU"/>
        </w:rPr>
        <w:t xml:space="preserve">остается добрать </w:t>
      </w:r>
      <w:r w:rsidR="00F0250A">
        <w:rPr>
          <w:rFonts w:ascii="Times New Roman" w:hAnsi="Times New Roman" w:cs="Times New Roman"/>
          <w:sz w:val="24"/>
          <w:szCs w:val="24"/>
          <w:lang w:val="ru-RU"/>
        </w:rPr>
        <w:t>15, остаются 1 и 0 разряд</w:t>
      </w:r>
      <w:r w:rsidR="00434154">
        <w:rPr>
          <w:rFonts w:ascii="Times New Roman" w:hAnsi="Times New Roman" w:cs="Times New Roman"/>
          <w:sz w:val="24"/>
          <w:szCs w:val="24"/>
          <w:lang w:val="ru-RU"/>
        </w:rPr>
        <w:t xml:space="preserve"> и подумав можно найти решение 18-3, то есть </w:t>
      </w:r>
      <w:r w:rsidR="00AF5DDE">
        <w:rPr>
          <w:rFonts w:ascii="Times New Roman" w:hAnsi="Times New Roman" w:cs="Times New Roman"/>
          <w:sz w:val="24"/>
          <w:szCs w:val="24"/>
          <w:lang w:val="ru-RU"/>
        </w:rPr>
        <w:t xml:space="preserve">число с основанием </w:t>
      </w:r>
      <w:r w:rsidR="006B0235">
        <w:rPr>
          <w:rFonts w:ascii="Times New Roman" w:hAnsi="Times New Roman" w:cs="Times New Roman"/>
          <w:sz w:val="24"/>
          <w:szCs w:val="24"/>
          <w:lang w:val="ru-RU"/>
        </w:rPr>
        <w:t xml:space="preserve">1 имеет число </w:t>
      </w:r>
      <w:r w:rsidR="006B0235" w:rsidRPr="006B0235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2</w:t>
      </w:r>
      <w:r w:rsidR="006B0235" w:rsidRPr="006B0235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 w:rsidR="006B0235">
        <w:rPr>
          <w:rFonts w:ascii="Times New Roman" w:hAnsi="Times New Roman" w:cs="Times New Roman"/>
          <w:sz w:val="24"/>
          <w:szCs w:val="24"/>
          <w:lang w:val="ru-RU"/>
        </w:rPr>
        <w:t xml:space="preserve">и последнее число это </w:t>
      </w:r>
      <w:r w:rsidR="006B0235" w:rsidRPr="00B148B7">
        <w:rPr>
          <w:rFonts w:ascii="Times New Roman" w:hAnsi="Times New Roman" w:cs="Times New Roman"/>
          <w:b/>
          <w:bCs/>
          <w:sz w:val="24"/>
          <w:szCs w:val="24"/>
          <w:u w:val="single"/>
          <w:lang w:val="ru-RU"/>
        </w:rPr>
        <w:t>-3</w:t>
      </w:r>
      <w:r w:rsidR="006B0235">
        <w:rPr>
          <w:rFonts w:ascii="Times New Roman" w:hAnsi="Times New Roman" w:cs="Times New Roman"/>
          <w:sz w:val="24"/>
          <w:szCs w:val="24"/>
          <w:lang w:val="ru-RU"/>
        </w:rPr>
        <w:t xml:space="preserve">. И того получается </w:t>
      </w:r>
      <w:r w:rsidR="005C4655">
        <w:rPr>
          <w:rFonts w:ascii="Times New Roman" w:hAnsi="Times New Roman" w:cs="Times New Roman"/>
          <w:sz w:val="24"/>
          <w:szCs w:val="24"/>
          <w:lang w:val="ru-RU"/>
        </w:rPr>
        <w:t xml:space="preserve">(-1)(-3)(2)(-3) в </w:t>
      </w:r>
      <w:r w:rsidR="005C4655">
        <w:rPr>
          <w:rFonts w:ascii="Times New Roman" w:hAnsi="Times New Roman" w:cs="Times New Roman"/>
          <w:sz w:val="24"/>
          <w:szCs w:val="24"/>
        </w:rPr>
        <w:t>9C</w:t>
      </w:r>
      <w:r w:rsidR="005C4655">
        <w:rPr>
          <w:rFonts w:ascii="Times New Roman" w:hAnsi="Times New Roman" w:cs="Times New Roman"/>
          <w:sz w:val="24"/>
          <w:szCs w:val="24"/>
          <w:lang w:val="ru-RU"/>
        </w:rPr>
        <w:t xml:space="preserve"> системе счисления.</w:t>
      </w:r>
    </w:p>
    <w:p w14:paraId="487551AB" w14:textId="77777777" w:rsidR="00C01AA4" w:rsidRPr="008D06AC" w:rsidRDefault="00C01AA4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3FA39D8D" w14:textId="109A8837" w:rsidR="008D06AC" w:rsidRDefault="003B13A0" w:rsidP="005C4655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 xml:space="preserve">Переведите число 456,125 из десятичной системы счисления в восьмеричную. </w:t>
      </w:r>
    </w:p>
    <w:p w14:paraId="2470985C" w14:textId="77777777" w:rsidR="005C4655" w:rsidRPr="005C4655" w:rsidRDefault="005C4655" w:rsidP="005C4655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40761729" w14:textId="2881BD37" w:rsidR="005C4655" w:rsidRDefault="00516EF2" w:rsidP="008D06AC">
      <w:pPr>
        <w:pStyle w:val="Default"/>
        <w:ind w:left="72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1C56FFF" wp14:editId="3E0031C2">
            <wp:extent cx="5935980" cy="4526280"/>
            <wp:effectExtent l="0" t="0" r="7620" b="762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52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F6EF6" w14:textId="36F2C4EE" w:rsidR="005C4655" w:rsidRDefault="00516EF2" w:rsidP="008D06AC">
      <w:pPr>
        <w:pStyle w:val="Default"/>
        <w:ind w:left="720"/>
      </w:pPr>
      <w:r>
        <w:rPr>
          <w:lang w:val="ru-RU"/>
        </w:rPr>
        <w:t>456</w:t>
      </w:r>
      <w:r>
        <w:t>,125(10)</w:t>
      </w:r>
      <w:r w:rsidR="0086328B">
        <w:t xml:space="preserve"> </w:t>
      </w:r>
      <w:r>
        <w:t>=</w:t>
      </w:r>
      <w:r w:rsidR="0086328B">
        <w:t xml:space="preserve"> </w:t>
      </w:r>
      <w:r>
        <w:t>710,1(8)</w:t>
      </w:r>
    </w:p>
    <w:p w14:paraId="6046123F" w14:textId="77777777" w:rsidR="00C56786" w:rsidRPr="00516EF2" w:rsidRDefault="00C56786" w:rsidP="008D06AC">
      <w:pPr>
        <w:pStyle w:val="Default"/>
        <w:ind w:left="720"/>
      </w:pPr>
    </w:p>
    <w:p w14:paraId="02E0081D" w14:textId="3F55A3B5" w:rsidR="008D06AC" w:rsidRPr="008D06AC" w:rsidRDefault="008D06AC" w:rsidP="008D06AC">
      <w:pPr>
        <w:pStyle w:val="Default"/>
        <w:numPr>
          <w:ilvl w:val="0"/>
          <w:numId w:val="1"/>
        </w:numPr>
        <w:rPr>
          <w:lang w:val="ru-RU"/>
        </w:rPr>
      </w:pPr>
      <w:r w:rsidRPr="008D06AC">
        <w:rPr>
          <w:lang w:val="ru-RU"/>
        </w:rPr>
        <w:t xml:space="preserve">Сколько бит содержится в 2 </w:t>
      </w:r>
      <w:r w:rsidRPr="008D06AC">
        <w:t>KiB</w:t>
      </w:r>
      <w:r w:rsidRPr="008D06AC">
        <w:rPr>
          <w:lang w:val="ru-RU"/>
        </w:rPr>
        <w:t xml:space="preserve">? В ответе написать только целую часть результата. </w:t>
      </w:r>
      <w:r w:rsidR="005F23C0">
        <w:rPr>
          <w:lang w:val="ru-RU"/>
        </w:rPr>
        <w:t xml:space="preserve"> Поясните ход Ваших мыслей. </w:t>
      </w:r>
    </w:p>
    <w:p w14:paraId="6274F6A9" w14:textId="77777777" w:rsid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49EDFBAA" w14:textId="1475F3C4" w:rsidR="0086328B" w:rsidRPr="00D7617B" w:rsidRDefault="006D094B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  <w:r w:rsidRPr="008A1208">
        <w:rPr>
          <w:rFonts w:ascii="Times New Roman" w:hAnsi="Times New Roman" w:cs="Times New Roman"/>
          <w:sz w:val="24"/>
          <w:szCs w:val="24"/>
          <w:lang w:val="ru-RU"/>
        </w:rPr>
        <w:t>2</w:t>
      </w:r>
      <w:r>
        <w:rPr>
          <w:rFonts w:ascii="Times New Roman" w:hAnsi="Times New Roman" w:cs="Times New Roman"/>
          <w:sz w:val="24"/>
          <w:szCs w:val="24"/>
        </w:rPr>
        <w:t>KiB</w:t>
      </w:r>
      <w:r w:rsidRPr="008A1208">
        <w:rPr>
          <w:rFonts w:ascii="Times New Roman" w:hAnsi="Times New Roman" w:cs="Times New Roman"/>
          <w:sz w:val="24"/>
          <w:szCs w:val="24"/>
          <w:lang w:val="ru-RU"/>
        </w:rPr>
        <w:t xml:space="preserve"> = 2^10 </w:t>
      </w:r>
      <w:r>
        <w:rPr>
          <w:rFonts w:ascii="Times New Roman" w:hAnsi="Times New Roman" w:cs="Times New Roman"/>
          <w:sz w:val="24"/>
          <w:szCs w:val="24"/>
          <w:lang w:val="ru-RU"/>
        </w:rPr>
        <w:t>байт</w:t>
      </w:r>
      <w:r w:rsidR="00D91BAF">
        <w:rPr>
          <w:rFonts w:ascii="Times New Roman" w:hAnsi="Times New Roman" w:cs="Times New Roman"/>
          <w:sz w:val="24"/>
          <w:szCs w:val="24"/>
          <w:lang w:val="ru-RU"/>
        </w:rPr>
        <w:t xml:space="preserve"> = 2</w:t>
      </w:r>
      <w:r w:rsidR="00D91BAF" w:rsidRPr="008A1208">
        <w:rPr>
          <w:rFonts w:ascii="Times New Roman" w:hAnsi="Times New Roman" w:cs="Times New Roman"/>
          <w:sz w:val="24"/>
          <w:szCs w:val="24"/>
          <w:lang w:val="ru-RU"/>
        </w:rPr>
        <w:t>^10</w:t>
      </w:r>
      <w:r w:rsidR="00D91BAF">
        <w:rPr>
          <w:rFonts w:ascii="Times New Roman" w:hAnsi="Times New Roman" w:cs="Times New Roman"/>
          <w:sz w:val="24"/>
          <w:szCs w:val="24"/>
          <w:lang w:val="ru-RU"/>
        </w:rPr>
        <w:t xml:space="preserve"> * 8 Бит</w:t>
      </w:r>
      <w:r w:rsidR="0063694D">
        <w:rPr>
          <w:rFonts w:ascii="Times New Roman" w:hAnsi="Times New Roman" w:cs="Times New Roman"/>
          <w:sz w:val="24"/>
          <w:szCs w:val="24"/>
          <w:lang w:val="ru-RU"/>
        </w:rPr>
        <w:t xml:space="preserve"> = 8192 бита</w:t>
      </w:r>
      <w:r w:rsidR="0063694D" w:rsidRPr="008A1208">
        <w:rPr>
          <w:rFonts w:ascii="Times New Roman" w:hAnsi="Times New Roman" w:cs="Times New Roman"/>
          <w:sz w:val="24"/>
          <w:szCs w:val="24"/>
          <w:lang w:val="ru-RU"/>
        </w:rPr>
        <w:t>.</w:t>
      </w:r>
      <w:r w:rsidR="008A1208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D1B34">
        <w:rPr>
          <w:rFonts w:ascii="Times New Roman" w:hAnsi="Times New Roman" w:cs="Times New Roman"/>
          <w:sz w:val="24"/>
          <w:szCs w:val="24"/>
          <w:lang w:val="ru-RU"/>
        </w:rPr>
        <w:t xml:space="preserve">Зная разницу </w:t>
      </w:r>
      <w:r w:rsidR="008D1B34">
        <w:rPr>
          <w:rFonts w:ascii="Times New Roman" w:hAnsi="Times New Roman" w:cs="Times New Roman"/>
          <w:sz w:val="24"/>
          <w:szCs w:val="24"/>
        </w:rPr>
        <w:t>KiB</w:t>
      </w:r>
      <w:r w:rsidR="008D1B34" w:rsidRPr="00D7617B">
        <w:rPr>
          <w:rFonts w:ascii="Times New Roman" w:hAnsi="Times New Roman" w:cs="Times New Roman"/>
          <w:sz w:val="24"/>
          <w:szCs w:val="24"/>
          <w:lang w:val="ru-RU"/>
        </w:rPr>
        <w:t xml:space="preserve"> (2^10</w:t>
      </w:r>
      <w:r w:rsidR="00D7617B">
        <w:rPr>
          <w:rFonts w:ascii="Times New Roman" w:hAnsi="Times New Roman" w:cs="Times New Roman"/>
          <w:sz w:val="24"/>
          <w:szCs w:val="24"/>
          <w:lang w:val="ru-RU"/>
        </w:rPr>
        <w:t xml:space="preserve"> байт)</w:t>
      </w:r>
      <w:r w:rsidR="008D1B34" w:rsidRPr="008D1B34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8D1B34">
        <w:rPr>
          <w:rFonts w:ascii="Times New Roman" w:hAnsi="Times New Roman" w:cs="Times New Roman"/>
          <w:sz w:val="24"/>
          <w:szCs w:val="24"/>
          <w:lang w:val="ru-RU"/>
        </w:rPr>
        <w:t xml:space="preserve">и </w:t>
      </w:r>
      <w:r w:rsidR="005D03DA">
        <w:rPr>
          <w:rFonts w:ascii="Times New Roman" w:hAnsi="Times New Roman" w:cs="Times New Roman"/>
          <w:sz w:val="24"/>
          <w:szCs w:val="24"/>
        </w:rPr>
        <w:t>kB</w:t>
      </w:r>
      <w:r w:rsidR="005D03DA">
        <w:rPr>
          <w:rFonts w:ascii="Times New Roman" w:hAnsi="Times New Roman" w:cs="Times New Roman"/>
          <w:sz w:val="24"/>
          <w:szCs w:val="24"/>
          <w:lang w:val="ru-RU"/>
        </w:rPr>
        <w:t xml:space="preserve"> (10</w:t>
      </w:r>
      <w:r w:rsidR="005D03DA" w:rsidRPr="00D7617B">
        <w:rPr>
          <w:rFonts w:ascii="Times New Roman" w:hAnsi="Times New Roman" w:cs="Times New Roman"/>
          <w:sz w:val="24"/>
          <w:szCs w:val="24"/>
          <w:lang w:val="ru-RU"/>
        </w:rPr>
        <w:t>^3</w:t>
      </w:r>
      <w:r w:rsidR="005D03DA">
        <w:rPr>
          <w:rFonts w:ascii="Times New Roman" w:hAnsi="Times New Roman" w:cs="Times New Roman"/>
          <w:sz w:val="24"/>
          <w:szCs w:val="24"/>
          <w:lang w:val="ru-RU"/>
        </w:rPr>
        <w:t xml:space="preserve"> байт),</w:t>
      </w:r>
      <w:r w:rsidR="00D7617B">
        <w:rPr>
          <w:rFonts w:ascii="Times New Roman" w:hAnsi="Times New Roman" w:cs="Times New Roman"/>
          <w:sz w:val="24"/>
          <w:szCs w:val="24"/>
          <w:lang w:val="ru-RU"/>
        </w:rPr>
        <w:t xml:space="preserve"> я просто перевел из </w:t>
      </w:r>
      <w:r w:rsidR="00D7617B">
        <w:rPr>
          <w:rFonts w:ascii="Times New Roman" w:hAnsi="Times New Roman" w:cs="Times New Roman"/>
          <w:sz w:val="24"/>
          <w:szCs w:val="24"/>
        </w:rPr>
        <w:t>KiB</w:t>
      </w:r>
      <w:r w:rsidR="00D7617B" w:rsidRPr="00D7617B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D7617B">
        <w:rPr>
          <w:rFonts w:ascii="Times New Roman" w:hAnsi="Times New Roman" w:cs="Times New Roman"/>
          <w:sz w:val="24"/>
          <w:szCs w:val="24"/>
          <w:lang w:val="ru-RU"/>
        </w:rPr>
        <w:t>сначала в байт, а потом в биты</w:t>
      </w:r>
      <w:r w:rsidR="00D7617B" w:rsidRPr="00D7617B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29859089" w14:textId="77777777" w:rsidR="0086328B" w:rsidRPr="008D06AC" w:rsidRDefault="0086328B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54A47B8D" w14:textId="365A2B3F" w:rsidR="00DA7B81" w:rsidRPr="008D06AC" w:rsidRDefault="00DA7B81" w:rsidP="00DA7B81">
      <w:pPr>
        <w:pStyle w:val="a3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Вычислите значение выражения, и результат представьте в десятичной системе счисления:</w:t>
      </w:r>
    </w:p>
    <w:p w14:paraId="3C565420" w14:textId="1059C311" w:rsidR="005D03DA" w:rsidRPr="005D03DA" w:rsidRDefault="00DA7B81" w:rsidP="005D03DA">
      <w:pPr>
        <w:spacing w:after="0" w:line="240" w:lineRule="auto"/>
        <w:ind w:left="1800" w:firstLine="360"/>
        <w:rPr>
          <w:rFonts w:ascii="Times New Roman" w:hAnsi="Times New Roman" w:cs="Times New Roman"/>
          <w:sz w:val="24"/>
          <w:szCs w:val="24"/>
          <w:vertAlign w:val="subscript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353</w:t>
      </w:r>
      <w:r w:rsidRPr="008D06AC">
        <w:rPr>
          <w:rFonts w:ascii="Times New Roman" w:hAnsi="Times New Roman" w:cs="Times New Roman"/>
          <w:sz w:val="24"/>
          <w:szCs w:val="24"/>
          <w:vertAlign w:val="subscript"/>
          <w:lang w:val="ru-RU"/>
        </w:rPr>
        <w:t>11</w:t>
      </w:r>
      <w:r w:rsidRPr="008D06AC">
        <w:rPr>
          <w:rFonts w:ascii="Times New Roman" w:hAnsi="Times New Roman" w:cs="Times New Roman"/>
          <w:sz w:val="24"/>
          <w:szCs w:val="24"/>
          <w:lang w:val="ru-RU"/>
        </w:rPr>
        <w:t xml:space="preserve"> – 353</w:t>
      </w:r>
      <w:r w:rsidRPr="008D06AC">
        <w:rPr>
          <w:rFonts w:ascii="Times New Roman" w:hAnsi="Times New Roman" w:cs="Times New Roman"/>
          <w:sz w:val="24"/>
          <w:szCs w:val="24"/>
          <w:vertAlign w:val="subscript"/>
          <w:lang w:val="ru-RU"/>
        </w:rPr>
        <w:t>8</w:t>
      </w:r>
    </w:p>
    <w:p w14:paraId="296F2711" w14:textId="77777777" w:rsidR="00DA7B81" w:rsidRDefault="00DA7B81" w:rsidP="00DA7B81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4DDF1ACB" w14:textId="3F524374" w:rsidR="005D03DA" w:rsidRPr="00611119" w:rsidRDefault="00611119" w:rsidP="00DA7B81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53(11)</w:t>
      </w:r>
      <w:r w:rsidR="008F1C1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=</w:t>
      </w:r>
      <w:r w:rsidR="008F1C10">
        <w:rPr>
          <w:rFonts w:ascii="Times New Roman" w:hAnsi="Times New Roman" w:cs="Times New Roman"/>
          <w:sz w:val="24"/>
          <w:szCs w:val="24"/>
        </w:rPr>
        <w:t xml:space="preserve"> </w:t>
      </w:r>
      <w:r w:rsidR="00F4372D">
        <w:rPr>
          <w:rFonts w:ascii="Times New Roman" w:hAnsi="Times New Roman" w:cs="Times New Roman"/>
          <w:sz w:val="24"/>
          <w:szCs w:val="24"/>
        </w:rPr>
        <w:t>3*11^2+5*11^1+3*11^0</w:t>
      </w:r>
      <w:r w:rsidR="00520EF1">
        <w:rPr>
          <w:rFonts w:ascii="Times New Roman" w:hAnsi="Times New Roman" w:cs="Times New Roman"/>
          <w:sz w:val="24"/>
          <w:szCs w:val="24"/>
        </w:rPr>
        <w:t xml:space="preserve"> </w:t>
      </w:r>
      <w:r w:rsidR="00F4372D">
        <w:rPr>
          <w:rFonts w:ascii="Times New Roman" w:hAnsi="Times New Roman" w:cs="Times New Roman"/>
          <w:sz w:val="24"/>
          <w:szCs w:val="24"/>
        </w:rPr>
        <w:t>=</w:t>
      </w:r>
      <w:r w:rsidR="00520EF1">
        <w:rPr>
          <w:rFonts w:ascii="Times New Roman" w:hAnsi="Times New Roman" w:cs="Times New Roman"/>
          <w:sz w:val="24"/>
          <w:szCs w:val="24"/>
        </w:rPr>
        <w:t xml:space="preserve"> </w:t>
      </w:r>
      <w:r w:rsidR="008F1C10">
        <w:rPr>
          <w:rFonts w:ascii="Times New Roman" w:hAnsi="Times New Roman" w:cs="Times New Roman"/>
          <w:sz w:val="24"/>
          <w:szCs w:val="24"/>
        </w:rPr>
        <w:t>421</w:t>
      </w:r>
      <w:r w:rsidR="008F1C10">
        <w:rPr>
          <w:rFonts w:ascii="Times New Roman" w:hAnsi="Times New Roman" w:cs="Times New Roman"/>
          <w:sz w:val="24"/>
          <w:szCs w:val="24"/>
        </w:rPr>
        <w:br/>
        <w:t>353(8) = 3*8^2+</w:t>
      </w:r>
      <w:r w:rsidR="00520EF1">
        <w:rPr>
          <w:rFonts w:ascii="Times New Roman" w:hAnsi="Times New Roman" w:cs="Times New Roman"/>
          <w:sz w:val="24"/>
          <w:szCs w:val="24"/>
        </w:rPr>
        <w:t xml:space="preserve">5*8^1+3*8^0 = </w:t>
      </w:r>
      <w:r w:rsidR="008F1C10">
        <w:rPr>
          <w:rFonts w:ascii="Times New Roman" w:hAnsi="Times New Roman" w:cs="Times New Roman"/>
          <w:sz w:val="24"/>
          <w:szCs w:val="24"/>
        </w:rPr>
        <w:t xml:space="preserve"> </w:t>
      </w:r>
      <w:r w:rsidR="00520EF1">
        <w:rPr>
          <w:rFonts w:ascii="Times New Roman" w:hAnsi="Times New Roman" w:cs="Times New Roman"/>
          <w:sz w:val="24"/>
          <w:szCs w:val="24"/>
        </w:rPr>
        <w:t>235</w:t>
      </w:r>
      <w:r w:rsidR="00520EF1">
        <w:rPr>
          <w:rFonts w:ascii="Times New Roman" w:hAnsi="Times New Roman" w:cs="Times New Roman"/>
          <w:sz w:val="24"/>
          <w:szCs w:val="24"/>
        </w:rPr>
        <w:br/>
        <w:t xml:space="preserve">421 – 235 = </w:t>
      </w:r>
      <w:r w:rsidR="001D1EF7">
        <w:rPr>
          <w:rFonts w:ascii="Times New Roman" w:hAnsi="Times New Roman" w:cs="Times New Roman"/>
          <w:sz w:val="24"/>
          <w:szCs w:val="24"/>
        </w:rPr>
        <w:t>96</w:t>
      </w:r>
    </w:p>
    <w:p w14:paraId="2714E00E" w14:textId="77777777" w:rsidR="005D03DA" w:rsidRPr="008D06AC" w:rsidRDefault="005D03DA" w:rsidP="00DA7B81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65B74004" w14:textId="53B4426A" w:rsidR="00DA7B81" w:rsidRPr="008D06AC" w:rsidRDefault="00DA7B81" w:rsidP="00DA7B81">
      <w:pPr>
        <w:pStyle w:val="a3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lastRenderedPageBreak/>
        <w:t>Переведите число 2017 из нега-десятичной системы счисления в десятичную.</w:t>
      </w:r>
      <w:r w:rsidR="005F23C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</w:p>
    <w:p w14:paraId="20768E5B" w14:textId="77777777" w:rsidR="008D06AC" w:rsidRDefault="008D06AC" w:rsidP="008D06AC">
      <w:pPr>
        <w:pStyle w:val="Default"/>
        <w:ind w:left="720"/>
        <w:rPr>
          <w:lang w:val="ru-RU"/>
        </w:rPr>
      </w:pPr>
    </w:p>
    <w:p w14:paraId="63A405D8" w14:textId="0812B019" w:rsidR="001D1EF7" w:rsidRPr="003B3503" w:rsidRDefault="003B3503" w:rsidP="008D06AC">
      <w:pPr>
        <w:pStyle w:val="Default"/>
        <w:ind w:left="720"/>
      </w:pPr>
      <w:r>
        <w:t>2017(-10)</w:t>
      </w:r>
      <w:r w:rsidR="00136B38">
        <w:t xml:space="preserve"> = 2*(-10)^3 + 0 + 1*(-10)^1 + 7</w:t>
      </w:r>
      <w:r w:rsidR="0008685D">
        <w:t xml:space="preserve"> = </w:t>
      </w:r>
      <w:r w:rsidR="008C6BF0">
        <w:t>-2003</w:t>
      </w:r>
    </w:p>
    <w:p w14:paraId="4071404F" w14:textId="77777777" w:rsidR="001D1EF7" w:rsidRPr="001A7423" w:rsidRDefault="001D1EF7" w:rsidP="008D06AC">
      <w:pPr>
        <w:pStyle w:val="Default"/>
        <w:ind w:left="720"/>
        <w:rPr>
          <w:lang w:val="ru-RU"/>
        </w:rPr>
      </w:pPr>
    </w:p>
    <w:p w14:paraId="7F3FF0BA" w14:textId="3EA7322C" w:rsidR="008D06AC" w:rsidRPr="008D06AC" w:rsidRDefault="008D06AC" w:rsidP="008D06AC">
      <w:pPr>
        <w:pStyle w:val="Default"/>
        <w:numPr>
          <w:ilvl w:val="0"/>
          <w:numId w:val="1"/>
        </w:numPr>
        <w:rPr>
          <w:lang w:val="ru-RU"/>
        </w:rPr>
      </w:pPr>
      <w:r w:rsidRPr="008D06AC">
        <w:rPr>
          <w:lang w:val="ru-RU"/>
        </w:rPr>
        <w:t xml:space="preserve">В чём преимущества и недостатки банковского способа округления? </w:t>
      </w:r>
    </w:p>
    <w:p w14:paraId="43FBF645" w14:textId="77777777" w:rsidR="008D06AC" w:rsidRDefault="008D06AC" w:rsidP="008D06AC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2E54C85C" w14:textId="17F7BE91" w:rsidR="00A40D34" w:rsidRPr="00D31C9E" w:rsidRDefault="00A40D34" w:rsidP="008D06AC">
      <w:pPr>
        <w:pStyle w:val="a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Преимущества в том, что при </w:t>
      </w:r>
      <w:r w:rsidR="00CE5722">
        <w:rPr>
          <w:rFonts w:ascii="Times New Roman" w:hAnsi="Times New Roman" w:cs="Times New Roman"/>
          <w:sz w:val="24"/>
          <w:szCs w:val="24"/>
          <w:lang w:val="ru-RU"/>
        </w:rPr>
        <w:t xml:space="preserve">частых округлениях 0,5 не будет большой погрешности. Недостатки состоят в том, что </w:t>
      </w:r>
      <w:r w:rsidR="00A03BA5">
        <w:rPr>
          <w:rFonts w:ascii="Times New Roman" w:hAnsi="Times New Roman" w:cs="Times New Roman"/>
          <w:sz w:val="24"/>
          <w:szCs w:val="24"/>
          <w:lang w:val="ru-RU"/>
        </w:rPr>
        <w:t>если</w:t>
      </w:r>
      <w:r w:rsidR="001F4CB6">
        <w:rPr>
          <w:rFonts w:ascii="Times New Roman" w:hAnsi="Times New Roman" w:cs="Times New Roman"/>
          <w:sz w:val="24"/>
          <w:szCs w:val="24"/>
          <w:lang w:val="ru-RU"/>
        </w:rPr>
        <w:t xml:space="preserve"> в номинале больше чисел четных или нечетных, то погрешность останется</w:t>
      </w:r>
      <w:r w:rsidR="00D31C9E">
        <w:rPr>
          <w:rFonts w:ascii="Times New Roman" w:hAnsi="Times New Roman" w:cs="Times New Roman"/>
          <w:sz w:val="24"/>
          <w:szCs w:val="24"/>
          <w:lang w:val="ru-RU"/>
        </w:rPr>
        <w:t>.</w:t>
      </w:r>
    </w:p>
    <w:p w14:paraId="47A53AAA" w14:textId="77777777" w:rsidR="008D06AC" w:rsidRPr="001A7423" w:rsidRDefault="008D06AC" w:rsidP="008D06AC">
      <w:pPr>
        <w:pStyle w:val="Default"/>
        <w:ind w:left="720"/>
        <w:rPr>
          <w:lang w:val="ru-RU"/>
        </w:rPr>
      </w:pPr>
    </w:p>
    <w:p w14:paraId="28C85B55" w14:textId="77777777" w:rsidR="008D06AC" w:rsidRPr="008D06AC" w:rsidRDefault="008D06AC" w:rsidP="008D06AC">
      <w:pPr>
        <w:pStyle w:val="Default"/>
        <w:numPr>
          <w:ilvl w:val="0"/>
          <w:numId w:val="1"/>
        </w:numPr>
        <w:rPr>
          <w:lang w:val="ru-RU"/>
        </w:rPr>
      </w:pPr>
      <w:r w:rsidRPr="008D06AC">
        <w:rPr>
          <w:lang w:val="ru-RU"/>
        </w:rPr>
        <w:t xml:space="preserve">Чем контрольная сумма отличается от бита чётности? </w:t>
      </w:r>
    </w:p>
    <w:p w14:paraId="2F3CA112" w14:textId="77777777" w:rsidR="008D06AC" w:rsidRPr="008D06AC" w:rsidRDefault="008D06AC" w:rsidP="008D06AC">
      <w:pPr>
        <w:pStyle w:val="Default"/>
        <w:ind w:left="720"/>
        <w:rPr>
          <w:lang w:val="ru-RU"/>
        </w:rPr>
      </w:pPr>
    </w:p>
    <w:p w14:paraId="7A81FBAD" w14:textId="57B49775" w:rsidR="008D06AC" w:rsidRPr="009536FE" w:rsidRDefault="00B0253E" w:rsidP="008D06AC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Бит четности — это</w:t>
      </w:r>
      <w:r w:rsidR="009536FE">
        <w:rPr>
          <w:rFonts w:ascii="Times New Roman" w:hAnsi="Times New Roman" w:cs="Times New Roman"/>
          <w:sz w:val="24"/>
          <w:szCs w:val="24"/>
          <w:lang w:val="ru-RU"/>
        </w:rPr>
        <w:t xml:space="preserve"> частный случай </w:t>
      </w:r>
      <w:r>
        <w:rPr>
          <w:rFonts w:ascii="Times New Roman" w:hAnsi="Times New Roman" w:cs="Times New Roman"/>
          <w:sz w:val="24"/>
          <w:szCs w:val="24"/>
          <w:lang w:val="ru-RU"/>
        </w:rPr>
        <w:t>контрольной</w:t>
      </w:r>
      <w:r w:rsidR="009536FE">
        <w:rPr>
          <w:rFonts w:ascii="Times New Roman" w:hAnsi="Times New Roman" w:cs="Times New Roman"/>
          <w:sz w:val="24"/>
          <w:szCs w:val="24"/>
          <w:lang w:val="ru-RU"/>
        </w:rPr>
        <w:t xml:space="preserve"> суммы</w:t>
      </w:r>
      <w:r>
        <w:rPr>
          <w:rFonts w:ascii="Times New Roman" w:hAnsi="Times New Roman" w:cs="Times New Roman"/>
          <w:sz w:val="24"/>
          <w:szCs w:val="24"/>
          <w:lang w:val="ru-RU"/>
        </w:rPr>
        <w:t>. Бит четности проверяет четность, в то же время контрольная сумма может вычисляться и по другим свойствам.</w:t>
      </w:r>
    </w:p>
    <w:p w14:paraId="421FB4A4" w14:textId="77777777" w:rsidR="00DA7B81" w:rsidRPr="008D06AC" w:rsidRDefault="00DA7B81" w:rsidP="00DA7B81">
      <w:pPr>
        <w:pStyle w:val="a3"/>
        <w:rPr>
          <w:rFonts w:ascii="Times New Roman" w:hAnsi="Times New Roman" w:cs="Times New Roman"/>
          <w:sz w:val="24"/>
          <w:szCs w:val="24"/>
          <w:lang w:val="ru-RU"/>
        </w:rPr>
      </w:pPr>
    </w:p>
    <w:p w14:paraId="6B880091" w14:textId="77777777" w:rsidR="00DA7B81" w:rsidRPr="008D06AC" w:rsidRDefault="00DA7B81" w:rsidP="00DA7B81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5B8AB9D4" w14:textId="6A4E5F9B" w:rsidR="00DA7B81" w:rsidRPr="008D06AC" w:rsidRDefault="00DA7B81" w:rsidP="00DA7B81">
      <w:pPr>
        <w:pStyle w:val="a3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Из канала передачи данных получено число, закодированное с помощью классического кода Хэмминга: 1000111</w:t>
      </w:r>
    </w:p>
    <w:p w14:paraId="7407DD4B" w14:textId="77777777" w:rsidR="00DA7B81" w:rsidRPr="008D06AC" w:rsidRDefault="00DA7B81" w:rsidP="00DA7B81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Сообщение может содержать максимум одну ошибку. Запишите изначальное отправленное сообщение (только информационные биты).</w:t>
      </w:r>
    </w:p>
    <w:p w14:paraId="6CC179EF" w14:textId="77777777" w:rsidR="00DA7B81" w:rsidRDefault="00DA7B81" w:rsidP="00DA7B81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tbl>
      <w:tblPr>
        <w:tblStyle w:val="1"/>
        <w:tblW w:w="0" w:type="auto"/>
        <w:jc w:val="center"/>
        <w:tblLook w:val="04A0" w:firstRow="1" w:lastRow="0" w:firstColumn="1" w:lastColumn="0" w:noHBand="0" w:noVBand="1"/>
      </w:tblPr>
      <w:tblGrid>
        <w:gridCol w:w="1667"/>
        <w:gridCol w:w="961"/>
        <w:gridCol w:w="962"/>
        <w:gridCol w:w="963"/>
        <w:gridCol w:w="963"/>
        <w:gridCol w:w="963"/>
        <w:gridCol w:w="963"/>
        <w:gridCol w:w="964"/>
        <w:gridCol w:w="939"/>
      </w:tblGrid>
      <w:tr w:rsidR="003C1DFD" w:rsidRPr="003C1DFD" w14:paraId="2B7A3FC3" w14:textId="77777777" w:rsidTr="00DC7213">
        <w:trPr>
          <w:jc w:val="center"/>
        </w:trPr>
        <w:tc>
          <w:tcPr>
            <w:tcW w:w="1667" w:type="dxa"/>
            <w:vAlign w:val="center"/>
          </w:tcPr>
          <w:p w14:paraId="5CB69690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961" w:type="dxa"/>
            <w:vAlign w:val="center"/>
          </w:tcPr>
          <w:p w14:paraId="63BB009B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1</w:t>
            </w:r>
          </w:p>
        </w:tc>
        <w:tc>
          <w:tcPr>
            <w:tcW w:w="962" w:type="dxa"/>
            <w:vAlign w:val="center"/>
          </w:tcPr>
          <w:p w14:paraId="18132289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2</w:t>
            </w:r>
          </w:p>
        </w:tc>
        <w:tc>
          <w:tcPr>
            <w:tcW w:w="963" w:type="dxa"/>
            <w:vAlign w:val="center"/>
          </w:tcPr>
          <w:p w14:paraId="3120AEA6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3</w:t>
            </w:r>
          </w:p>
        </w:tc>
        <w:tc>
          <w:tcPr>
            <w:tcW w:w="963" w:type="dxa"/>
            <w:vAlign w:val="center"/>
          </w:tcPr>
          <w:p w14:paraId="4DD8D7B7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4</w:t>
            </w:r>
          </w:p>
        </w:tc>
        <w:tc>
          <w:tcPr>
            <w:tcW w:w="963" w:type="dxa"/>
            <w:vAlign w:val="center"/>
          </w:tcPr>
          <w:p w14:paraId="12D87747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5</w:t>
            </w:r>
          </w:p>
        </w:tc>
        <w:tc>
          <w:tcPr>
            <w:tcW w:w="963" w:type="dxa"/>
            <w:vAlign w:val="center"/>
          </w:tcPr>
          <w:p w14:paraId="15649292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6</w:t>
            </w:r>
          </w:p>
        </w:tc>
        <w:tc>
          <w:tcPr>
            <w:tcW w:w="964" w:type="dxa"/>
            <w:vAlign w:val="center"/>
          </w:tcPr>
          <w:p w14:paraId="4E57B238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7</w:t>
            </w:r>
          </w:p>
        </w:tc>
        <w:tc>
          <w:tcPr>
            <w:tcW w:w="939" w:type="dxa"/>
          </w:tcPr>
          <w:p w14:paraId="155CFD9D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</w:tr>
      <w:tr w:rsidR="003C1DFD" w:rsidRPr="003C1DFD" w14:paraId="6F184CDC" w14:textId="77777777" w:rsidTr="00DC7213">
        <w:trPr>
          <w:jc w:val="center"/>
        </w:trPr>
        <w:tc>
          <w:tcPr>
            <w:tcW w:w="1667" w:type="dxa"/>
            <w:vAlign w:val="center"/>
          </w:tcPr>
          <w:p w14:paraId="0BECD982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Сообщение</w:t>
            </w:r>
          </w:p>
        </w:tc>
        <w:tc>
          <w:tcPr>
            <w:tcW w:w="961" w:type="dxa"/>
            <w:vAlign w:val="center"/>
          </w:tcPr>
          <w:p w14:paraId="18611683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1</w:t>
            </w:r>
          </w:p>
        </w:tc>
        <w:tc>
          <w:tcPr>
            <w:tcW w:w="962" w:type="dxa"/>
            <w:vAlign w:val="center"/>
          </w:tcPr>
          <w:p w14:paraId="5FA9619A" w14:textId="47CE5BE5" w:rsidR="003C1DFD" w:rsidRPr="003C1DFD" w:rsidRDefault="00316C8A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  <w:tc>
          <w:tcPr>
            <w:tcW w:w="963" w:type="dxa"/>
            <w:vAlign w:val="center"/>
          </w:tcPr>
          <w:p w14:paraId="00122BC3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0</w:t>
            </w:r>
          </w:p>
        </w:tc>
        <w:tc>
          <w:tcPr>
            <w:tcW w:w="963" w:type="dxa"/>
            <w:vAlign w:val="center"/>
          </w:tcPr>
          <w:p w14:paraId="54259102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0</w:t>
            </w:r>
          </w:p>
        </w:tc>
        <w:tc>
          <w:tcPr>
            <w:tcW w:w="963" w:type="dxa"/>
            <w:vAlign w:val="center"/>
          </w:tcPr>
          <w:p w14:paraId="4038EA45" w14:textId="1A683AD9" w:rsidR="003C1DFD" w:rsidRPr="003C1DFD" w:rsidRDefault="00316C8A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1</w:t>
            </w:r>
          </w:p>
        </w:tc>
        <w:tc>
          <w:tcPr>
            <w:tcW w:w="963" w:type="dxa"/>
            <w:vAlign w:val="center"/>
          </w:tcPr>
          <w:p w14:paraId="628039CC" w14:textId="288E4711" w:rsidR="003C1DFD" w:rsidRPr="003C1DFD" w:rsidRDefault="00316C8A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1</w:t>
            </w:r>
          </w:p>
        </w:tc>
        <w:tc>
          <w:tcPr>
            <w:tcW w:w="964" w:type="dxa"/>
            <w:vAlign w:val="center"/>
          </w:tcPr>
          <w:p w14:paraId="6C36340E" w14:textId="11F8EE80" w:rsidR="003C1DFD" w:rsidRPr="003C1DFD" w:rsidRDefault="00316C8A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1</w:t>
            </w:r>
          </w:p>
        </w:tc>
        <w:tc>
          <w:tcPr>
            <w:tcW w:w="939" w:type="dxa"/>
          </w:tcPr>
          <w:p w14:paraId="7677DAF8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</w:tr>
      <w:tr w:rsidR="003C1DFD" w:rsidRPr="003C1DFD" w14:paraId="27AA9FED" w14:textId="77777777" w:rsidTr="00DC7213">
        <w:trPr>
          <w:jc w:val="center"/>
        </w:trPr>
        <w:tc>
          <w:tcPr>
            <w:tcW w:w="1667" w:type="dxa"/>
            <w:vAlign w:val="center"/>
          </w:tcPr>
          <w:p w14:paraId="12497C00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2</w:t>
            </w:r>
            <w:r w:rsidRPr="003C1DFD">
              <w:rPr>
                <w:rFonts w:ascii="Times New Roman" w:hAnsi="Times New Roman" w:cs="Times New Roman"/>
                <w:sz w:val="28"/>
                <w:vertAlign w:val="superscript"/>
              </w:rPr>
              <w:t>x</w:t>
            </w:r>
          </w:p>
        </w:tc>
        <w:tc>
          <w:tcPr>
            <w:tcW w:w="961" w:type="dxa"/>
            <w:vAlign w:val="center"/>
          </w:tcPr>
          <w:p w14:paraId="2826CB04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r</w:t>
            </w:r>
            <w:r w:rsidRPr="003C1DFD">
              <w:rPr>
                <w:rFonts w:ascii="Times New Roman" w:hAnsi="Times New Roman" w:cs="Times New Roman"/>
                <w:sz w:val="28"/>
                <w:vertAlign w:val="subscript"/>
              </w:rPr>
              <w:t>1</w:t>
            </w:r>
          </w:p>
        </w:tc>
        <w:tc>
          <w:tcPr>
            <w:tcW w:w="962" w:type="dxa"/>
            <w:vAlign w:val="center"/>
          </w:tcPr>
          <w:p w14:paraId="73472913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r</w:t>
            </w:r>
            <w:r w:rsidRPr="003C1DFD">
              <w:rPr>
                <w:rFonts w:ascii="Times New Roman" w:hAnsi="Times New Roman" w:cs="Times New Roman"/>
                <w:sz w:val="28"/>
                <w:vertAlign w:val="subscript"/>
              </w:rPr>
              <w:t>2</w:t>
            </w:r>
          </w:p>
        </w:tc>
        <w:tc>
          <w:tcPr>
            <w:tcW w:w="963" w:type="dxa"/>
            <w:vAlign w:val="center"/>
          </w:tcPr>
          <w:p w14:paraId="0BFFA8D4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i</w:t>
            </w:r>
            <w:r w:rsidRPr="003C1DFD">
              <w:rPr>
                <w:rFonts w:ascii="Times New Roman" w:hAnsi="Times New Roman" w:cs="Times New Roman"/>
                <w:sz w:val="28"/>
                <w:vertAlign w:val="subscript"/>
              </w:rPr>
              <w:t>1</w:t>
            </w:r>
          </w:p>
        </w:tc>
        <w:tc>
          <w:tcPr>
            <w:tcW w:w="963" w:type="dxa"/>
            <w:vAlign w:val="center"/>
          </w:tcPr>
          <w:p w14:paraId="69FC8848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r</w:t>
            </w:r>
            <w:r w:rsidRPr="003C1DFD">
              <w:rPr>
                <w:rFonts w:ascii="Times New Roman" w:hAnsi="Times New Roman" w:cs="Times New Roman"/>
                <w:sz w:val="28"/>
                <w:vertAlign w:val="subscript"/>
              </w:rPr>
              <w:t>3</w:t>
            </w:r>
          </w:p>
        </w:tc>
        <w:tc>
          <w:tcPr>
            <w:tcW w:w="963" w:type="dxa"/>
            <w:vAlign w:val="center"/>
          </w:tcPr>
          <w:p w14:paraId="18052600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i</w:t>
            </w:r>
            <w:r w:rsidRPr="003C1DFD">
              <w:rPr>
                <w:rFonts w:ascii="Times New Roman" w:hAnsi="Times New Roman" w:cs="Times New Roman"/>
                <w:sz w:val="28"/>
                <w:vertAlign w:val="subscript"/>
              </w:rPr>
              <w:t>2</w:t>
            </w:r>
          </w:p>
        </w:tc>
        <w:tc>
          <w:tcPr>
            <w:tcW w:w="963" w:type="dxa"/>
            <w:vAlign w:val="center"/>
          </w:tcPr>
          <w:p w14:paraId="188F7A6F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i</w:t>
            </w:r>
            <w:r w:rsidRPr="003C1DFD">
              <w:rPr>
                <w:rFonts w:ascii="Times New Roman" w:hAnsi="Times New Roman" w:cs="Times New Roman"/>
                <w:sz w:val="28"/>
                <w:vertAlign w:val="subscript"/>
              </w:rPr>
              <w:t>3</w:t>
            </w:r>
          </w:p>
        </w:tc>
        <w:tc>
          <w:tcPr>
            <w:tcW w:w="964" w:type="dxa"/>
            <w:vAlign w:val="center"/>
          </w:tcPr>
          <w:p w14:paraId="5358C326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i</w:t>
            </w:r>
            <w:r w:rsidRPr="003C1DFD">
              <w:rPr>
                <w:rFonts w:ascii="Times New Roman" w:hAnsi="Times New Roman" w:cs="Times New Roman"/>
                <w:sz w:val="28"/>
                <w:vertAlign w:val="subscript"/>
              </w:rPr>
              <w:t>4</w:t>
            </w:r>
          </w:p>
        </w:tc>
        <w:tc>
          <w:tcPr>
            <w:tcW w:w="939" w:type="dxa"/>
          </w:tcPr>
          <w:p w14:paraId="0F4365F2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S</w:t>
            </w:r>
          </w:p>
        </w:tc>
      </w:tr>
      <w:tr w:rsidR="003C1DFD" w:rsidRPr="003C1DFD" w14:paraId="59FB83F8" w14:textId="77777777" w:rsidTr="00DC7213">
        <w:trPr>
          <w:jc w:val="center"/>
        </w:trPr>
        <w:tc>
          <w:tcPr>
            <w:tcW w:w="1667" w:type="dxa"/>
            <w:vAlign w:val="center"/>
          </w:tcPr>
          <w:p w14:paraId="57C6049D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1</w:t>
            </w:r>
          </w:p>
        </w:tc>
        <w:tc>
          <w:tcPr>
            <w:tcW w:w="961" w:type="dxa"/>
            <w:shd w:val="clear" w:color="auto" w:fill="9CC2E5"/>
            <w:vAlign w:val="center"/>
          </w:tcPr>
          <w:p w14:paraId="62ABD9BE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X</w:t>
            </w:r>
          </w:p>
        </w:tc>
        <w:tc>
          <w:tcPr>
            <w:tcW w:w="962" w:type="dxa"/>
            <w:vAlign w:val="center"/>
          </w:tcPr>
          <w:p w14:paraId="75CD3EA3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963" w:type="dxa"/>
            <w:shd w:val="clear" w:color="auto" w:fill="9CC2E5"/>
            <w:vAlign w:val="center"/>
          </w:tcPr>
          <w:p w14:paraId="5DE8F3A4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X</w:t>
            </w:r>
          </w:p>
        </w:tc>
        <w:tc>
          <w:tcPr>
            <w:tcW w:w="963" w:type="dxa"/>
            <w:vAlign w:val="center"/>
          </w:tcPr>
          <w:p w14:paraId="4CD7C14E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963" w:type="dxa"/>
            <w:shd w:val="clear" w:color="auto" w:fill="9CC2E5"/>
            <w:vAlign w:val="center"/>
          </w:tcPr>
          <w:p w14:paraId="0C1FA84D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X</w:t>
            </w:r>
          </w:p>
        </w:tc>
        <w:tc>
          <w:tcPr>
            <w:tcW w:w="963" w:type="dxa"/>
            <w:vAlign w:val="center"/>
          </w:tcPr>
          <w:p w14:paraId="35885915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964" w:type="dxa"/>
            <w:shd w:val="clear" w:color="auto" w:fill="9CC2E5"/>
            <w:vAlign w:val="center"/>
          </w:tcPr>
          <w:p w14:paraId="4ACE3C91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X</w:t>
            </w:r>
          </w:p>
        </w:tc>
        <w:tc>
          <w:tcPr>
            <w:tcW w:w="939" w:type="dxa"/>
          </w:tcPr>
          <w:p w14:paraId="64F65A85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s</w:t>
            </w:r>
            <w:r w:rsidRPr="003C1DFD">
              <w:rPr>
                <w:rFonts w:ascii="Times New Roman" w:hAnsi="Times New Roman" w:cs="Times New Roman"/>
                <w:sz w:val="28"/>
                <w:vertAlign w:val="subscript"/>
              </w:rPr>
              <w:t>1</w:t>
            </w:r>
          </w:p>
        </w:tc>
      </w:tr>
      <w:tr w:rsidR="003C1DFD" w:rsidRPr="003C1DFD" w14:paraId="23D7A935" w14:textId="77777777" w:rsidTr="00DC7213">
        <w:trPr>
          <w:jc w:val="center"/>
        </w:trPr>
        <w:tc>
          <w:tcPr>
            <w:tcW w:w="1667" w:type="dxa"/>
            <w:vAlign w:val="center"/>
          </w:tcPr>
          <w:p w14:paraId="2102B143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2</w:t>
            </w:r>
          </w:p>
        </w:tc>
        <w:tc>
          <w:tcPr>
            <w:tcW w:w="961" w:type="dxa"/>
            <w:vAlign w:val="center"/>
          </w:tcPr>
          <w:p w14:paraId="7F572DF4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962" w:type="dxa"/>
            <w:shd w:val="clear" w:color="auto" w:fill="DE9FE5"/>
            <w:vAlign w:val="center"/>
          </w:tcPr>
          <w:p w14:paraId="4E8AE8F1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X</w:t>
            </w:r>
          </w:p>
        </w:tc>
        <w:tc>
          <w:tcPr>
            <w:tcW w:w="963" w:type="dxa"/>
            <w:shd w:val="clear" w:color="auto" w:fill="DE9FE5"/>
            <w:vAlign w:val="center"/>
          </w:tcPr>
          <w:p w14:paraId="421756C5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X</w:t>
            </w:r>
          </w:p>
        </w:tc>
        <w:tc>
          <w:tcPr>
            <w:tcW w:w="963" w:type="dxa"/>
            <w:vAlign w:val="center"/>
          </w:tcPr>
          <w:p w14:paraId="146888A7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963" w:type="dxa"/>
            <w:vAlign w:val="center"/>
          </w:tcPr>
          <w:p w14:paraId="094F3448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963" w:type="dxa"/>
            <w:shd w:val="clear" w:color="auto" w:fill="DE9FE5"/>
            <w:vAlign w:val="center"/>
          </w:tcPr>
          <w:p w14:paraId="3E9557D1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X</w:t>
            </w:r>
          </w:p>
        </w:tc>
        <w:tc>
          <w:tcPr>
            <w:tcW w:w="964" w:type="dxa"/>
            <w:shd w:val="clear" w:color="auto" w:fill="DE9FE5"/>
            <w:vAlign w:val="center"/>
          </w:tcPr>
          <w:p w14:paraId="0256C678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X</w:t>
            </w:r>
          </w:p>
        </w:tc>
        <w:tc>
          <w:tcPr>
            <w:tcW w:w="939" w:type="dxa"/>
          </w:tcPr>
          <w:p w14:paraId="56089F64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s</w:t>
            </w:r>
            <w:r w:rsidRPr="003C1DFD">
              <w:rPr>
                <w:rFonts w:ascii="Times New Roman" w:hAnsi="Times New Roman" w:cs="Times New Roman"/>
                <w:sz w:val="28"/>
                <w:vertAlign w:val="subscript"/>
              </w:rPr>
              <w:t>2</w:t>
            </w:r>
          </w:p>
        </w:tc>
      </w:tr>
      <w:tr w:rsidR="003C1DFD" w:rsidRPr="003C1DFD" w14:paraId="25944BE5" w14:textId="77777777" w:rsidTr="00DC7213">
        <w:trPr>
          <w:jc w:val="center"/>
        </w:trPr>
        <w:tc>
          <w:tcPr>
            <w:tcW w:w="1667" w:type="dxa"/>
            <w:vAlign w:val="center"/>
          </w:tcPr>
          <w:p w14:paraId="2383139F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4</w:t>
            </w:r>
          </w:p>
        </w:tc>
        <w:tc>
          <w:tcPr>
            <w:tcW w:w="961" w:type="dxa"/>
            <w:vAlign w:val="center"/>
          </w:tcPr>
          <w:p w14:paraId="76948B88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962" w:type="dxa"/>
            <w:vAlign w:val="center"/>
          </w:tcPr>
          <w:p w14:paraId="3BB9D944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963" w:type="dxa"/>
            <w:vAlign w:val="center"/>
          </w:tcPr>
          <w:p w14:paraId="63D0DF17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</w:p>
        </w:tc>
        <w:tc>
          <w:tcPr>
            <w:tcW w:w="963" w:type="dxa"/>
            <w:shd w:val="clear" w:color="auto" w:fill="A8D08D"/>
            <w:vAlign w:val="center"/>
          </w:tcPr>
          <w:p w14:paraId="5F0B69F1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X</w:t>
            </w:r>
          </w:p>
        </w:tc>
        <w:tc>
          <w:tcPr>
            <w:tcW w:w="963" w:type="dxa"/>
            <w:shd w:val="clear" w:color="auto" w:fill="A8D08D"/>
            <w:vAlign w:val="center"/>
          </w:tcPr>
          <w:p w14:paraId="53EC34AA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X</w:t>
            </w:r>
          </w:p>
        </w:tc>
        <w:tc>
          <w:tcPr>
            <w:tcW w:w="963" w:type="dxa"/>
            <w:shd w:val="clear" w:color="auto" w:fill="A8D08D"/>
            <w:vAlign w:val="center"/>
          </w:tcPr>
          <w:p w14:paraId="27AD501A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X</w:t>
            </w:r>
          </w:p>
        </w:tc>
        <w:tc>
          <w:tcPr>
            <w:tcW w:w="964" w:type="dxa"/>
            <w:shd w:val="clear" w:color="auto" w:fill="A8D08D"/>
            <w:vAlign w:val="center"/>
          </w:tcPr>
          <w:p w14:paraId="3EE6AFF7" w14:textId="77777777" w:rsidR="003C1DFD" w:rsidRPr="003C1DFD" w:rsidRDefault="003C1DFD" w:rsidP="003C1DFD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X</w:t>
            </w:r>
          </w:p>
        </w:tc>
        <w:tc>
          <w:tcPr>
            <w:tcW w:w="939" w:type="dxa"/>
          </w:tcPr>
          <w:p w14:paraId="32F96B40" w14:textId="77777777" w:rsidR="003C1DFD" w:rsidRPr="003C1DFD" w:rsidRDefault="003C1DFD" w:rsidP="003C1DFD">
            <w:pPr>
              <w:keepNext/>
              <w:jc w:val="center"/>
              <w:rPr>
                <w:rFonts w:ascii="Times New Roman" w:hAnsi="Times New Roman" w:cs="Times New Roman"/>
                <w:sz w:val="28"/>
              </w:rPr>
            </w:pPr>
            <w:r w:rsidRPr="003C1DFD">
              <w:rPr>
                <w:rFonts w:ascii="Times New Roman" w:hAnsi="Times New Roman" w:cs="Times New Roman"/>
                <w:sz w:val="28"/>
              </w:rPr>
              <w:t>s</w:t>
            </w:r>
            <w:r w:rsidRPr="003C1DFD">
              <w:rPr>
                <w:rFonts w:ascii="Times New Roman" w:hAnsi="Times New Roman" w:cs="Times New Roman"/>
                <w:sz w:val="28"/>
                <w:vertAlign w:val="subscript"/>
              </w:rPr>
              <w:t>3</w:t>
            </w:r>
          </w:p>
        </w:tc>
      </w:tr>
    </w:tbl>
    <w:p w14:paraId="265EF88C" w14:textId="77777777" w:rsidR="00EC16EE" w:rsidRPr="00EC16EE" w:rsidRDefault="00EC16EE" w:rsidP="00EC16EE">
      <w:pPr>
        <w:spacing w:after="0" w:line="312" w:lineRule="auto"/>
        <w:ind w:left="709" w:firstLine="709"/>
        <w:jc w:val="both"/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</w:pPr>
      <w:r w:rsidRPr="00EC16EE"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>Посчитаем синдром последовательности S.</w:t>
      </w:r>
    </w:p>
    <w:p w14:paraId="2471E4AF" w14:textId="17823F1F" w:rsidR="00EC16EE" w:rsidRPr="00EC16EE" w:rsidRDefault="00EC16EE" w:rsidP="00EC16EE">
      <w:pPr>
        <w:spacing w:after="0" w:line="312" w:lineRule="auto"/>
        <w:ind w:left="709" w:firstLine="709"/>
        <w:jc w:val="both"/>
        <w:rPr>
          <w:rFonts w:ascii="Times New Roman" w:eastAsia="Times New Roman" w:hAnsi="Times New Roman" w:cs="Times New Roman"/>
          <w:sz w:val="28"/>
          <w:szCs w:val="24"/>
          <w:lang w:eastAsia="ru-RU"/>
        </w:rPr>
      </w:pP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>s</w:t>
      </w:r>
      <w:r w:rsidRPr="00EC16EE">
        <w:rPr>
          <w:rFonts w:ascii="Times New Roman" w:eastAsia="Times New Roman" w:hAnsi="Times New Roman" w:cs="Times New Roman"/>
          <w:sz w:val="28"/>
          <w:szCs w:val="24"/>
          <w:vertAlign w:val="subscript"/>
          <w:lang w:eastAsia="ru-RU"/>
        </w:rPr>
        <w:t>1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= r</w:t>
      </w:r>
      <w:r w:rsidRPr="00EC16EE">
        <w:rPr>
          <w:rFonts w:ascii="Times New Roman" w:eastAsia="Times New Roman" w:hAnsi="Times New Roman" w:cs="Times New Roman"/>
          <w:sz w:val="28"/>
          <w:szCs w:val="24"/>
          <w:vertAlign w:val="subscript"/>
          <w:lang w:eastAsia="ru-RU"/>
        </w:rPr>
        <w:t>1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i</w:t>
      </w:r>
      <w:r w:rsidRPr="00EC16EE">
        <w:rPr>
          <w:rFonts w:ascii="Times New Roman" w:eastAsia="Times New Roman" w:hAnsi="Times New Roman" w:cs="Times New Roman"/>
          <w:sz w:val="28"/>
          <w:szCs w:val="24"/>
          <w:vertAlign w:val="subscript"/>
          <w:lang w:eastAsia="ru-RU"/>
        </w:rPr>
        <w:t>1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i</w:t>
      </w:r>
      <w:r w:rsidRPr="00EC16EE">
        <w:rPr>
          <w:rFonts w:ascii="Times New Roman" w:eastAsia="Times New Roman" w:hAnsi="Times New Roman" w:cs="Times New Roman"/>
          <w:sz w:val="28"/>
          <w:szCs w:val="24"/>
          <w:vertAlign w:val="subscript"/>
          <w:lang w:eastAsia="ru-RU"/>
        </w:rPr>
        <w:t>2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i</w:t>
      </w:r>
      <w:r w:rsidRPr="00EC16EE">
        <w:rPr>
          <w:rFonts w:ascii="Times New Roman" w:eastAsia="Times New Roman" w:hAnsi="Times New Roman" w:cs="Times New Roman"/>
          <w:sz w:val="28"/>
          <w:szCs w:val="24"/>
          <w:vertAlign w:val="subscript"/>
          <w:lang w:eastAsia="ru-RU"/>
        </w:rPr>
        <w:t>4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= 1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0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>1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>1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>= 1</w:t>
      </w:r>
    </w:p>
    <w:p w14:paraId="405ECE8A" w14:textId="4D073C69" w:rsidR="00EC16EE" w:rsidRPr="00EC16EE" w:rsidRDefault="00EC16EE" w:rsidP="00EC16EE">
      <w:pPr>
        <w:spacing w:after="0" w:line="312" w:lineRule="auto"/>
        <w:ind w:left="709" w:firstLine="709"/>
        <w:jc w:val="both"/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</w:pP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>s</w:t>
      </w:r>
      <w:r w:rsidRPr="00EC16EE">
        <w:rPr>
          <w:rFonts w:ascii="Times New Roman" w:eastAsia="Times New Roman" w:hAnsi="Times New Roman" w:cs="Times New Roman"/>
          <w:sz w:val="28"/>
          <w:szCs w:val="24"/>
          <w:vertAlign w:val="subscript"/>
          <w:lang w:eastAsia="ru-RU"/>
        </w:rPr>
        <w:t>2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= r</w:t>
      </w:r>
      <w:r w:rsidRPr="00EC16EE">
        <w:rPr>
          <w:rFonts w:ascii="Times New Roman" w:eastAsia="Times New Roman" w:hAnsi="Times New Roman" w:cs="Times New Roman"/>
          <w:sz w:val="28"/>
          <w:szCs w:val="24"/>
          <w:vertAlign w:val="subscript"/>
          <w:lang w:eastAsia="ru-RU"/>
        </w:rPr>
        <w:t>2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i</w:t>
      </w:r>
      <w:r w:rsidRPr="00EC16EE">
        <w:rPr>
          <w:rFonts w:ascii="Times New Roman" w:eastAsia="Times New Roman" w:hAnsi="Times New Roman" w:cs="Times New Roman"/>
          <w:sz w:val="28"/>
          <w:szCs w:val="24"/>
          <w:vertAlign w:val="subscript"/>
          <w:lang w:eastAsia="ru-RU"/>
        </w:rPr>
        <w:t>1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i</w:t>
      </w:r>
      <w:r w:rsidRPr="00EC16EE">
        <w:rPr>
          <w:rFonts w:ascii="Times New Roman" w:eastAsia="Times New Roman" w:hAnsi="Times New Roman" w:cs="Times New Roman"/>
          <w:sz w:val="28"/>
          <w:szCs w:val="24"/>
          <w:vertAlign w:val="subscript"/>
          <w:lang w:eastAsia="ru-RU"/>
        </w:rPr>
        <w:t>3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i</w:t>
      </w:r>
      <w:r w:rsidRPr="00EC16EE">
        <w:rPr>
          <w:rFonts w:ascii="Times New Roman" w:eastAsia="Times New Roman" w:hAnsi="Times New Roman" w:cs="Times New Roman"/>
          <w:sz w:val="28"/>
          <w:szCs w:val="24"/>
          <w:vertAlign w:val="subscript"/>
          <w:lang w:eastAsia="ru-RU"/>
        </w:rPr>
        <w:t>4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= </w:t>
      </w:r>
      <w:r w:rsidR="00B653FF"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>0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0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="00B653FF"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>1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="00B653FF"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>1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= </w:t>
      </w:r>
      <w:r w:rsidR="00B653FF"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>0</w:t>
      </w:r>
    </w:p>
    <w:p w14:paraId="10264A1E" w14:textId="202CB159" w:rsidR="00EC16EE" w:rsidRDefault="00EC16EE" w:rsidP="00EC16EE">
      <w:pPr>
        <w:spacing w:after="0" w:line="312" w:lineRule="auto"/>
        <w:ind w:left="709" w:firstLine="709"/>
        <w:jc w:val="both"/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</w:pP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>s</w:t>
      </w:r>
      <w:r w:rsidRPr="00EC16EE">
        <w:rPr>
          <w:rFonts w:ascii="Times New Roman" w:eastAsia="Times New Roman" w:hAnsi="Times New Roman" w:cs="Times New Roman"/>
          <w:sz w:val="28"/>
          <w:szCs w:val="24"/>
          <w:vertAlign w:val="subscript"/>
          <w:lang w:eastAsia="ru-RU"/>
        </w:rPr>
        <w:t>3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= r</w:t>
      </w:r>
      <w:r w:rsidRPr="00EC16EE">
        <w:rPr>
          <w:rFonts w:ascii="Times New Roman" w:eastAsia="Times New Roman" w:hAnsi="Times New Roman" w:cs="Times New Roman"/>
          <w:sz w:val="28"/>
          <w:szCs w:val="24"/>
          <w:vertAlign w:val="subscript"/>
          <w:lang w:eastAsia="ru-RU"/>
        </w:rPr>
        <w:t>3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i</w:t>
      </w:r>
      <w:r w:rsidRPr="00EC16EE">
        <w:rPr>
          <w:rFonts w:ascii="Times New Roman" w:eastAsia="Times New Roman" w:hAnsi="Times New Roman" w:cs="Times New Roman"/>
          <w:sz w:val="28"/>
          <w:szCs w:val="24"/>
          <w:vertAlign w:val="subscript"/>
          <w:lang w:eastAsia="ru-RU"/>
        </w:rPr>
        <w:t>2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i</w:t>
      </w:r>
      <w:r w:rsidRPr="00EC16EE">
        <w:rPr>
          <w:rFonts w:ascii="Times New Roman" w:eastAsia="Times New Roman" w:hAnsi="Times New Roman" w:cs="Times New Roman"/>
          <w:sz w:val="28"/>
          <w:szCs w:val="24"/>
          <w:vertAlign w:val="subscript"/>
          <w:lang w:eastAsia="ru-RU"/>
        </w:rPr>
        <w:t>3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i</w:t>
      </w:r>
      <w:r w:rsidRPr="00EC16EE">
        <w:rPr>
          <w:rFonts w:ascii="Times New Roman" w:eastAsia="Times New Roman" w:hAnsi="Times New Roman" w:cs="Times New Roman"/>
          <w:sz w:val="28"/>
          <w:szCs w:val="24"/>
          <w:vertAlign w:val="subscript"/>
          <w:lang w:eastAsia="ru-RU"/>
        </w:rPr>
        <w:t>4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= 0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="00B653FF"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>1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="00B653FF"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>1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Pr="00EC16EE">
        <w:rPr>
          <w:rFonts w:ascii="Cambria Math" w:eastAsia="Times New Roman" w:hAnsi="Cambria Math" w:cs="Cambria Math"/>
          <w:sz w:val="28"/>
          <w:szCs w:val="24"/>
          <w:lang w:eastAsia="ru-RU"/>
        </w:rPr>
        <w:t>⊕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</w:t>
      </w:r>
      <w:r w:rsidR="00B653FF"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>1</w:t>
      </w:r>
      <w:r w:rsidRPr="00EC16EE">
        <w:rPr>
          <w:rFonts w:ascii="Times New Roman" w:eastAsia="Times New Roman" w:hAnsi="Times New Roman" w:cs="Times New Roman"/>
          <w:sz w:val="28"/>
          <w:szCs w:val="24"/>
          <w:lang w:eastAsia="ru-RU"/>
        </w:rPr>
        <w:t xml:space="preserve"> = </w:t>
      </w:r>
      <w:r w:rsidR="00B653FF"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>1</w:t>
      </w:r>
    </w:p>
    <w:p w14:paraId="275BCFAE" w14:textId="2A1488AD" w:rsidR="003B2B6F" w:rsidRPr="003B2B6F" w:rsidRDefault="003B2B6F" w:rsidP="003B2B6F">
      <w:pPr>
        <w:ind w:left="709"/>
        <w:rPr>
          <w:sz w:val="28"/>
          <w:lang w:val="ru-RU"/>
        </w:rPr>
      </w:pPr>
      <w:r w:rsidRPr="003B2B6F">
        <w:rPr>
          <w:sz w:val="28"/>
          <w:lang w:val="ru-RU"/>
        </w:rPr>
        <w:t xml:space="preserve">Получаем синдром </w:t>
      </w:r>
      <w:r w:rsidRPr="00875C05">
        <w:rPr>
          <w:sz w:val="28"/>
        </w:rPr>
        <w:t>S</w:t>
      </w:r>
      <w:r w:rsidRPr="003B2B6F">
        <w:rPr>
          <w:sz w:val="28"/>
          <w:lang w:val="ru-RU"/>
        </w:rPr>
        <w:t xml:space="preserve"> (1, </w:t>
      </w:r>
      <w:r>
        <w:rPr>
          <w:sz w:val="28"/>
          <w:lang w:val="ru-RU"/>
        </w:rPr>
        <w:t>0</w:t>
      </w:r>
      <w:r w:rsidRPr="003B2B6F">
        <w:rPr>
          <w:sz w:val="28"/>
          <w:lang w:val="ru-RU"/>
        </w:rPr>
        <w:t xml:space="preserve">, </w:t>
      </w:r>
      <w:r>
        <w:rPr>
          <w:sz w:val="28"/>
          <w:lang w:val="ru-RU"/>
        </w:rPr>
        <w:t>1</w:t>
      </w:r>
      <w:r w:rsidRPr="003B2B6F">
        <w:rPr>
          <w:sz w:val="28"/>
          <w:lang w:val="ru-RU"/>
        </w:rPr>
        <w:t xml:space="preserve">). Запишем эти значения в обратном порядке и получим двоичный код номера бита с ошибкой: </w:t>
      </w:r>
      <w:r>
        <w:rPr>
          <w:sz w:val="28"/>
          <w:lang w:val="ru-RU"/>
        </w:rPr>
        <w:t>10</w:t>
      </w:r>
      <w:r w:rsidRPr="003B2B6F">
        <w:rPr>
          <w:sz w:val="28"/>
          <w:lang w:val="ru-RU"/>
        </w:rPr>
        <w:t xml:space="preserve">1 = </w:t>
      </w:r>
      <w:r>
        <w:rPr>
          <w:sz w:val="28"/>
          <w:lang w:val="ru-RU"/>
        </w:rPr>
        <w:t>5</w:t>
      </w:r>
      <w:r w:rsidRPr="003B2B6F">
        <w:rPr>
          <w:sz w:val="28"/>
          <w:lang w:val="ru-RU"/>
        </w:rPr>
        <w:t xml:space="preserve">. Значит, ошибка в бите </w:t>
      </w:r>
      <w:r>
        <w:rPr>
          <w:sz w:val="28"/>
        </w:rPr>
        <w:t>i</w:t>
      </w:r>
      <w:r>
        <w:rPr>
          <w:sz w:val="28"/>
          <w:vertAlign w:val="subscript"/>
          <w:lang w:val="ru-RU"/>
        </w:rPr>
        <w:t>2</w:t>
      </w:r>
      <w:r w:rsidRPr="003B2B6F">
        <w:rPr>
          <w:sz w:val="28"/>
          <w:lang w:val="ru-RU"/>
        </w:rPr>
        <w:t>.</w:t>
      </w:r>
    </w:p>
    <w:p w14:paraId="638DB210" w14:textId="71F78FD5" w:rsidR="003A3A9B" w:rsidRPr="003A3A9B" w:rsidRDefault="003A3A9B" w:rsidP="003A3A9B">
      <w:pPr>
        <w:spacing w:after="0" w:line="312" w:lineRule="auto"/>
        <w:ind w:left="709" w:firstLine="709"/>
        <w:jc w:val="both"/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</w:pPr>
      <w:r w:rsidRPr="003A3A9B"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 xml:space="preserve">Правильное сообщение только с информационными битами: </w:t>
      </w:r>
      <w:r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>0</w:t>
      </w:r>
      <w:r w:rsidRPr="003A3A9B"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>0</w:t>
      </w:r>
      <w:r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>11</w:t>
      </w:r>
      <w:r w:rsidRPr="003A3A9B">
        <w:rPr>
          <w:rFonts w:ascii="Times New Roman" w:eastAsia="Times New Roman" w:hAnsi="Times New Roman" w:cs="Times New Roman"/>
          <w:sz w:val="28"/>
          <w:szCs w:val="24"/>
          <w:lang w:val="ru-RU" w:eastAsia="ru-RU"/>
        </w:rPr>
        <w:t>.</w:t>
      </w:r>
    </w:p>
    <w:p w14:paraId="4E0913CA" w14:textId="77777777" w:rsidR="006427AF" w:rsidRPr="008D06AC" w:rsidRDefault="006427AF" w:rsidP="00DA7B81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350241DB" w14:textId="77777777" w:rsidR="00DA7B81" w:rsidRPr="008D06AC" w:rsidRDefault="00DA7B81" w:rsidP="00DA7B81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32A542DB" w14:textId="74C48349" w:rsidR="00DA7B81" w:rsidRPr="008D06AC" w:rsidRDefault="00DA7B81" w:rsidP="00DA7B81">
      <w:pPr>
        <w:pStyle w:val="a3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Пусть имеется n=5 чисел (1,2,3,4,5). Найти 73-ю перестановку.</w:t>
      </w:r>
      <w:r w:rsidR="005F23C0">
        <w:rPr>
          <w:rFonts w:ascii="Times New Roman" w:hAnsi="Times New Roman" w:cs="Times New Roman"/>
          <w:sz w:val="24"/>
          <w:szCs w:val="24"/>
          <w:lang w:val="ru-RU"/>
        </w:rPr>
        <w:t xml:space="preserve"> Поясните ход Ваших мыслей.</w:t>
      </w:r>
    </w:p>
    <w:p w14:paraId="507DE988" w14:textId="77777777" w:rsidR="003B13A0" w:rsidRDefault="003B13A0" w:rsidP="003B13A0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29A39CD6" w14:textId="1003376D" w:rsidR="009D6A3B" w:rsidRPr="00305920" w:rsidRDefault="009D6A3B" w:rsidP="003B13A0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Нужно 73</w:t>
      </w:r>
      <w:r w:rsidR="008D6001">
        <w:rPr>
          <w:rFonts w:ascii="Times New Roman" w:hAnsi="Times New Roman" w:cs="Times New Roman"/>
          <w:sz w:val="24"/>
          <w:szCs w:val="24"/>
          <w:lang w:val="ru-RU"/>
        </w:rPr>
        <w:t xml:space="preserve"> перевести в факториальную СС. 73 = </w:t>
      </w:r>
      <w:r w:rsidR="00BF1257">
        <w:rPr>
          <w:rFonts w:ascii="Times New Roman" w:hAnsi="Times New Roman" w:cs="Times New Roman"/>
          <w:sz w:val="24"/>
          <w:szCs w:val="24"/>
          <w:lang w:val="ru-RU"/>
        </w:rPr>
        <w:t xml:space="preserve">0*5! + </w:t>
      </w:r>
      <w:r w:rsidR="000363A0">
        <w:rPr>
          <w:rFonts w:ascii="Times New Roman" w:hAnsi="Times New Roman" w:cs="Times New Roman"/>
          <w:sz w:val="24"/>
          <w:szCs w:val="24"/>
          <w:lang w:val="ru-RU"/>
        </w:rPr>
        <w:t>4*4!</w:t>
      </w:r>
      <w:r w:rsidR="001D49FD">
        <w:rPr>
          <w:rFonts w:ascii="Times New Roman" w:hAnsi="Times New Roman" w:cs="Times New Roman"/>
          <w:sz w:val="24"/>
          <w:szCs w:val="24"/>
          <w:lang w:val="ru-RU"/>
        </w:rPr>
        <w:t xml:space="preserve"> + 0*3! + 0*</w:t>
      </w:r>
      <w:r w:rsidR="00BF1257">
        <w:rPr>
          <w:rFonts w:ascii="Times New Roman" w:hAnsi="Times New Roman" w:cs="Times New Roman"/>
          <w:sz w:val="24"/>
          <w:szCs w:val="24"/>
          <w:lang w:val="ru-RU"/>
        </w:rPr>
        <w:t xml:space="preserve">2! + 1*1! = </w:t>
      </w:r>
      <w:r w:rsidR="00305920">
        <w:rPr>
          <w:rFonts w:ascii="Times New Roman" w:hAnsi="Times New Roman" w:cs="Times New Roman"/>
          <w:sz w:val="24"/>
          <w:szCs w:val="24"/>
          <w:lang w:val="ru-RU"/>
        </w:rPr>
        <w:t>4001</w:t>
      </w:r>
      <w:r w:rsidR="00305920" w:rsidRPr="00305920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305920">
        <w:rPr>
          <w:rFonts w:ascii="Times New Roman" w:hAnsi="Times New Roman" w:cs="Times New Roman"/>
          <w:sz w:val="24"/>
          <w:szCs w:val="24"/>
          <w:lang w:val="ru-RU"/>
        </w:rPr>
        <w:t>Расставим символы по местам</w:t>
      </w:r>
      <w:r w:rsidR="009467D9">
        <w:rPr>
          <w:rFonts w:ascii="Times New Roman" w:hAnsi="Times New Roman" w:cs="Times New Roman"/>
          <w:sz w:val="24"/>
          <w:szCs w:val="24"/>
          <w:lang w:val="ru-RU"/>
        </w:rPr>
        <w:t xml:space="preserve">. 4 число </w:t>
      </w:r>
      <w:r w:rsidR="00745DE4">
        <w:rPr>
          <w:rFonts w:ascii="Times New Roman" w:hAnsi="Times New Roman" w:cs="Times New Roman"/>
          <w:sz w:val="24"/>
          <w:szCs w:val="24"/>
          <w:lang w:val="ru-RU"/>
        </w:rPr>
        <w:t>4</w:t>
      </w:r>
      <w:r w:rsidR="009467D9">
        <w:rPr>
          <w:rFonts w:ascii="Times New Roman" w:hAnsi="Times New Roman" w:cs="Times New Roman"/>
          <w:sz w:val="24"/>
          <w:szCs w:val="24"/>
          <w:lang w:val="ru-RU"/>
        </w:rPr>
        <w:t xml:space="preserve">, значит справа от 5 </w:t>
      </w:r>
      <w:r w:rsidR="000C5927">
        <w:rPr>
          <w:rFonts w:ascii="Times New Roman" w:hAnsi="Times New Roman" w:cs="Times New Roman"/>
          <w:sz w:val="24"/>
          <w:szCs w:val="24"/>
          <w:lang w:val="ru-RU"/>
        </w:rPr>
        <w:t>4</w:t>
      </w:r>
      <w:r w:rsidR="009467D9">
        <w:rPr>
          <w:rFonts w:ascii="Times New Roman" w:hAnsi="Times New Roman" w:cs="Times New Roman"/>
          <w:sz w:val="24"/>
          <w:szCs w:val="24"/>
          <w:lang w:val="ru-RU"/>
        </w:rPr>
        <w:t xml:space="preserve"> меньших цифр</w:t>
      </w:r>
      <w:r w:rsidR="00B76B94">
        <w:rPr>
          <w:rFonts w:ascii="Times New Roman" w:hAnsi="Times New Roman" w:cs="Times New Roman"/>
          <w:sz w:val="24"/>
          <w:szCs w:val="24"/>
          <w:lang w:val="ru-RU"/>
        </w:rPr>
        <w:t xml:space="preserve">. </w:t>
      </w:r>
      <w:r w:rsidR="00745DE4">
        <w:rPr>
          <w:rFonts w:ascii="Times New Roman" w:hAnsi="Times New Roman" w:cs="Times New Roman"/>
          <w:sz w:val="24"/>
          <w:szCs w:val="24"/>
          <w:lang w:val="ru-RU"/>
        </w:rPr>
        <w:t>3 число 0, значит справа от 4 0</w:t>
      </w:r>
      <w:r w:rsidR="007E73F6">
        <w:rPr>
          <w:rFonts w:ascii="Times New Roman" w:hAnsi="Times New Roman" w:cs="Times New Roman"/>
          <w:sz w:val="24"/>
          <w:szCs w:val="24"/>
          <w:lang w:val="ru-RU"/>
        </w:rPr>
        <w:t xml:space="preserve"> меньших цифр и так далее. Получилось перестановка 52134.</w:t>
      </w:r>
    </w:p>
    <w:p w14:paraId="025A3EF0" w14:textId="77777777" w:rsidR="009D6A3B" w:rsidRPr="008D06AC" w:rsidRDefault="009D6A3B" w:rsidP="003B13A0">
      <w:pPr>
        <w:pStyle w:val="a3"/>
        <w:spacing w:after="0" w:line="240" w:lineRule="auto"/>
        <w:rPr>
          <w:rFonts w:ascii="Times New Roman" w:hAnsi="Times New Roman" w:cs="Times New Roman"/>
          <w:sz w:val="24"/>
          <w:szCs w:val="24"/>
          <w:lang w:val="ru-RU"/>
        </w:rPr>
      </w:pPr>
    </w:p>
    <w:p w14:paraId="02CA8232" w14:textId="1D54047D" w:rsidR="00A83F2F" w:rsidRPr="00A83F2F" w:rsidRDefault="00A83F2F" w:rsidP="00A83F2F">
      <w:pPr>
        <w:pStyle w:val="a3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5F23C0">
        <w:rPr>
          <w:rFonts w:ascii="Times New Roman" w:hAnsi="Times New Roman" w:cs="Times New Roman"/>
          <w:sz w:val="24"/>
          <w:szCs w:val="24"/>
          <w:lang w:val="ru-RU"/>
        </w:rPr>
        <w:lastRenderedPageBreak/>
        <w:t>Ка</w:t>
      </w:r>
      <w:r w:rsidRPr="00A83F2F">
        <w:rPr>
          <w:rFonts w:ascii="Times New Roman" w:hAnsi="Times New Roman" w:cs="Times New Roman"/>
          <w:sz w:val="24"/>
          <w:szCs w:val="24"/>
          <w:lang w:val="ru-RU"/>
        </w:rPr>
        <w:t xml:space="preserve">ким будет результат преобразования типа </w:t>
      </w:r>
      <w:r w:rsidRPr="00A83F2F">
        <w:rPr>
          <w:rFonts w:ascii="Times New Roman" w:hAnsi="Times New Roman" w:cs="Times New Roman"/>
          <w:noProof/>
          <w:sz w:val="24"/>
          <w:szCs w:val="24"/>
          <w:lang w:val="ru-RU"/>
        </w:rPr>
        <w:drawing>
          <wp:inline distT="0" distB="0" distL="0" distR="0" wp14:anchorId="1F02B380" wp14:editId="45ACEBE6">
            <wp:extent cx="1178906" cy="207230"/>
            <wp:effectExtent l="0" t="0" r="2540" b="2540"/>
            <wp:docPr id="226922594" name="Picture 1" descr="A green and black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922594" name="Picture 1" descr="A green and black numbers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90589" cy="22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83F2F">
        <w:rPr>
          <w:rFonts w:ascii="Times New Roman" w:hAnsi="Times New Roman" w:cs="Times New Roman"/>
          <w:sz w:val="24"/>
          <w:szCs w:val="24"/>
          <w:lang w:val="ru-RU"/>
        </w:rPr>
        <w:t xml:space="preserve"> в Python?</w:t>
      </w:r>
      <w:r w:rsidR="005F23C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F23C0" w:rsidRPr="002F3F68">
        <w:rPr>
          <w:rFonts w:ascii="Times New Roman" w:hAnsi="Times New Roman" w:cs="Times New Roman"/>
          <w:sz w:val="24"/>
          <w:szCs w:val="24"/>
          <w:lang w:val="ru-RU"/>
        </w:rPr>
        <w:t>Почему? Поясните механику.</w:t>
      </w:r>
    </w:p>
    <w:p w14:paraId="2DF16C9E" w14:textId="77777777" w:rsidR="00A83F2F" w:rsidRPr="00A83F2F" w:rsidRDefault="00A83F2F" w:rsidP="00A83F2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41C99C39" w14:textId="77777777" w:rsidR="00A83F2F" w:rsidRPr="005F23C0" w:rsidRDefault="00A83F2F" w:rsidP="00A83F2F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F23C0">
        <w:rPr>
          <w:rFonts w:ascii="Times New Roman" w:hAnsi="Times New Roman" w:cs="Times New Roman"/>
          <w:sz w:val="24"/>
          <w:szCs w:val="24"/>
        </w:rPr>
        <w:t xml:space="preserve">a) [1, '2', 3], </w:t>
      </w:r>
    </w:p>
    <w:p w14:paraId="6E7B00BC" w14:textId="77777777" w:rsidR="00A83F2F" w:rsidRPr="005F23C0" w:rsidRDefault="00A83F2F" w:rsidP="00A83F2F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F23C0">
        <w:rPr>
          <w:rFonts w:ascii="Times New Roman" w:hAnsi="Times New Roman" w:cs="Times New Roman"/>
          <w:sz w:val="24"/>
          <w:szCs w:val="24"/>
        </w:rPr>
        <w:t xml:space="preserve">b) "1, '2', 3", </w:t>
      </w:r>
    </w:p>
    <w:p w14:paraId="7FD817D1" w14:textId="77777777" w:rsidR="00A83F2F" w:rsidRPr="005F23C0" w:rsidRDefault="00A83F2F" w:rsidP="00A83F2F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F23C0">
        <w:rPr>
          <w:rFonts w:ascii="Times New Roman" w:hAnsi="Times New Roman" w:cs="Times New Roman"/>
          <w:sz w:val="24"/>
          <w:szCs w:val="24"/>
        </w:rPr>
        <w:t xml:space="preserve">c) "[1, '2', 3]", </w:t>
      </w:r>
    </w:p>
    <w:p w14:paraId="04790AD3" w14:textId="3DEA794D" w:rsidR="008D06AC" w:rsidRDefault="00A83F2F" w:rsidP="007E73F6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F23C0">
        <w:rPr>
          <w:rFonts w:ascii="Times New Roman" w:hAnsi="Times New Roman" w:cs="Times New Roman"/>
          <w:sz w:val="24"/>
          <w:szCs w:val="24"/>
        </w:rPr>
        <w:t>g) ['1', '2', '3'].</w:t>
      </w:r>
    </w:p>
    <w:p w14:paraId="0E9E5277" w14:textId="77777777" w:rsidR="007E73F6" w:rsidRDefault="007E73F6" w:rsidP="007E73F6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09CEA9D7" w14:textId="6819044D" w:rsidR="007E73F6" w:rsidRPr="00915066" w:rsidRDefault="00005D4F" w:rsidP="007E73F6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Ответ а. </w:t>
      </w:r>
      <w:r w:rsidR="00915066">
        <w:rPr>
          <w:rFonts w:ascii="Times New Roman" w:hAnsi="Times New Roman" w:cs="Times New Roman"/>
          <w:sz w:val="24"/>
          <w:szCs w:val="24"/>
          <w:lang w:val="ru-RU"/>
        </w:rPr>
        <w:t xml:space="preserve">Так как команда </w:t>
      </w:r>
      <w:r w:rsidR="00915066">
        <w:rPr>
          <w:rFonts w:ascii="Times New Roman" w:hAnsi="Times New Roman" w:cs="Times New Roman"/>
          <w:sz w:val="24"/>
          <w:szCs w:val="24"/>
        </w:rPr>
        <w:t>str</w:t>
      </w:r>
      <w:r w:rsidR="00915066" w:rsidRPr="00915066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915066">
        <w:rPr>
          <w:rFonts w:ascii="Times New Roman" w:hAnsi="Times New Roman" w:cs="Times New Roman"/>
          <w:sz w:val="24"/>
          <w:szCs w:val="24"/>
          <w:lang w:val="ru-RU"/>
        </w:rPr>
        <w:t xml:space="preserve">преобразует </w:t>
      </w:r>
      <w:r w:rsidR="00532CA3">
        <w:rPr>
          <w:rFonts w:ascii="Times New Roman" w:hAnsi="Times New Roman" w:cs="Times New Roman"/>
          <w:sz w:val="24"/>
          <w:szCs w:val="24"/>
          <w:lang w:val="ru-RU"/>
        </w:rPr>
        <w:t>полученные</w:t>
      </w:r>
      <w:r w:rsidR="00915066">
        <w:rPr>
          <w:rFonts w:ascii="Times New Roman" w:hAnsi="Times New Roman" w:cs="Times New Roman"/>
          <w:sz w:val="24"/>
          <w:szCs w:val="24"/>
          <w:lang w:val="ru-RU"/>
        </w:rPr>
        <w:t xml:space="preserve"> данные в строку, то она просто записала массив как стр</w:t>
      </w:r>
      <w:r w:rsidR="00532CA3">
        <w:rPr>
          <w:rFonts w:ascii="Times New Roman" w:hAnsi="Times New Roman" w:cs="Times New Roman"/>
          <w:sz w:val="24"/>
          <w:szCs w:val="24"/>
          <w:lang w:val="ru-RU"/>
        </w:rPr>
        <w:t>оку.</w:t>
      </w:r>
    </w:p>
    <w:p w14:paraId="2D3C9D95" w14:textId="77777777" w:rsidR="00DA7B81" w:rsidRPr="00915066" w:rsidRDefault="00DA7B81" w:rsidP="00DA7B81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7F03ADE" w14:textId="67E76428" w:rsidR="00A83F2F" w:rsidRPr="00A83F2F" w:rsidRDefault="00A83F2F" w:rsidP="00A83F2F">
      <w:pPr>
        <w:pStyle w:val="a3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ru-RU"/>
        </w:rPr>
      </w:pPr>
      <w:r w:rsidRPr="005F23C0">
        <w:rPr>
          <w:rFonts w:ascii="Times New Roman" w:hAnsi="Times New Roman" w:cs="Times New Roman"/>
          <w:sz w:val="24"/>
          <w:szCs w:val="24"/>
          <w:lang w:val="ru-RU"/>
        </w:rPr>
        <w:t>К</w:t>
      </w:r>
      <w:r w:rsidRPr="00A83F2F">
        <w:rPr>
          <w:rFonts w:ascii="Times New Roman" w:hAnsi="Times New Roman" w:cs="Times New Roman"/>
          <w:sz w:val="24"/>
          <w:szCs w:val="24"/>
          <w:lang w:val="ru-RU"/>
        </w:rPr>
        <w:t>акие объекты могут храниться в списках</w:t>
      </w:r>
      <w:r w:rsidRPr="005F23C0">
        <w:rPr>
          <w:rFonts w:ascii="Times New Roman" w:hAnsi="Times New Roman" w:cs="Times New Roman"/>
          <w:sz w:val="24"/>
          <w:szCs w:val="24"/>
          <w:lang w:val="ru-RU"/>
        </w:rPr>
        <w:t xml:space="preserve"> в языке </w:t>
      </w:r>
      <w:r w:rsidRPr="00A83F2F">
        <w:rPr>
          <w:rFonts w:ascii="Times New Roman" w:hAnsi="Times New Roman" w:cs="Times New Roman"/>
          <w:sz w:val="24"/>
          <w:szCs w:val="24"/>
          <w:lang w:val="ru-RU"/>
        </w:rPr>
        <w:t>Python?</w:t>
      </w:r>
    </w:p>
    <w:p w14:paraId="5F22D557" w14:textId="77777777" w:rsidR="00A83F2F" w:rsidRPr="00A83F2F" w:rsidRDefault="00A83F2F" w:rsidP="00A83F2F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83F2F">
        <w:rPr>
          <w:rFonts w:ascii="Times New Roman" w:hAnsi="Times New Roman" w:cs="Times New Roman"/>
          <w:sz w:val="24"/>
          <w:szCs w:val="24"/>
          <w:lang w:val="ru-RU"/>
        </w:rPr>
        <w:t>a) только числа и строки,</w:t>
      </w:r>
    </w:p>
    <w:p w14:paraId="565F40FF" w14:textId="77777777" w:rsidR="00A83F2F" w:rsidRPr="00A83F2F" w:rsidRDefault="00A83F2F" w:rsidP="00A83F2F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83F2F">
        <w:rPr>
          <w:rFonts w:ascii="Times New Roman" w:hAnsi="Times New Roman" w:cs="Times New Roman"/>
          <w:sz w:val="24"/>
          <w:szCs w:val="24"/>
          <w:lang w:val="ru-RU"/>
        </w:rPr>
        <w:t>b) только неизменяемые объекты,</w:t>
      </w:r>
    </w:p>
    <w:p w14:paraId="1F4D610A" w14:textId="77777777" w:rsidR="00A83F2F" w:rsidRPr="00A83F2F" w:rsidRDefault="00A83F2F" w:rsidP="00A83F2F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83F2F">
        <w:rPr>
          <w:rFonts w:ascii="Times New Roman" w:hAnsi="Times New Roman" w:cs="Times New Roman"/>
          <w:sz w:val="24"/>
          <w:szCs w:val="24"/>
          <w:lang w:val="ru-RU"/>
        </w:rPr>
        <w:t>c) любые, кроме функциональных объектов,</w:t>
      </w:r>
    </w:p>
    <w:p w14:paraId="07B2D277" w14:textId="4CE51C11" w:rsidR="00DA7B81" w:rsidRDefault="00A83F2F" w:rsidP="001263A6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83F2F">
        <w:rPr>
          <w:rFonts w:ascii="Times New Roman" w:hAnsi="Times New Roman" w:cs="Times New Roman"/>
          <w:sz w:val="24"/>
          <w:szCs w:val="24"/>
          <w:lang w:val="ru-RU"/>
        </w:rPr>
        <w:t>d) любые.</w:t>
      </w:r>
    </w:p>
    <w:p w14:paraId="256651F3" w14:textId="77777777" w:rsidR="001263A6" w:rsidRDefault="001263A6" w:rsidP="001263A6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0DE6CD5" w14:textId="1F08BF70" w:rsidR="001263A6" w:rsidRPr="001263A6" w:rsidRDefault="001263A6" w:rsidP="001263A6">
      <w:pPr>
        <w:pStyle w:val="a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 xml:space="preserve">Ответ </w:t>
      </w:r>
      <w:r>
        <w:rPr>
          <w:rFonts w:ascii="Times New Roman" w:hAnsi="Times New Roman" w:cs="Times New Roman"/>
          <w:sz w:val="24"/>
          <w:szCs w:val="24"/>
        </w:rPr>
        <w:t>d.</w:t>
      </w:r>
    </w:p>
    <w:p w14:paraId="36072943" w14:textId="77777777" w:rsidR="001263A6" w:rsidRPr="001263A6" w:rsidRDefault="001263A6" w:rsidP="001263A6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7240DE64" w14:textId="63311602" w:rsidR="00DA7B81" w:rsidRPr="008D06AC" w:rsidRDefault="00DA7B81" w:rsidP="00DA7B81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Дан следующий код на языке Python:</w:t>
      </w:r>
    </w:p>
    <w:p w14:paraId="3DA0A740" w14:textId="77777777" w:rsidR="00DA7B81" w:rsidRPr="008D06AC" w:rsidRDefault="00DA7B81" w:rsidP="00DA7B81">
      <w:p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C46082" wp14:editId="0BB738D1">
            <wp:extent cx="5250180" cy="228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B7A018" w14:textId="00BBD31D" w:rsidR="00A83F2F" w:rsidRDefault="00DA7B81" w:rsidP="00DA7B81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8D06AC">
        <w:rPr>
          <w:rFonts w:ascii="Times New Roman" w:hAnsi="Times New Roman" w:cs="Times New Roman"/>
          <w:sz w:val="24"/>
          <w:szCs w:val="24"/>
          <w:lang w:val="ru-RU"/>
        </w:rPr>
        <w:t>Что будет выведено на экран?</w:t>
      </w:r>
      <w:r w:rsidR="005F23C0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5F23C0" w:rsidRPr="002F3F68">
        <w:rPr>
          <w:rFonts w:ascii="Times New Roman" w:hAnsi="Times New Roman" w:cs="Times New Roman"/>
          <w:sz w:val="24"/>
          <w:szCs w:val="24"/>
          <w:lang w:val="ru-RU"/>
        </w:rPr>
        <w:t>Почему? Поясните механику.</w:t>
      </w:r>
    </w:p>
    <w:p w14:paraId="38BBF07A" w14:textId="718E72F2" w:rsidR="00A83F2F" w:rsidRDefault="00A83F2F" w:rsidP="00DA7B81">
      <w:pPr>
        <w:pStyle w:val="a3"/>
        <w:jc w:val="both"/>
        <w:rPr>
          <w:rFonts w:ascii="Times New Roman" w:hAnsi="Times New Roman" w:cs="Times New Roman"/>
          <w:sz w:val="24"/>
          <w:szCs w:val="24"/>
          <w:lang w:val="ru-RU"/>
        </w:rPr>
      </w:pPr>
    </w:p>
    <w:p w14:paraId="2DB45F33" w14:textId="48F3C104" w:rsidR="00A607D8" w:rsidRPr="0090132E" w:rsidRDefault="00DA28E1" w:rsidP="00DA7B81">
      <w:pPr>
        <w:pStyle w:val="a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ru-RU"/>
        </w:rPr>
        <w:t>Буде выведено «</w:t>
      </w:r>
      <w:r>
        <w:rPr>
          <w:rFonts w:ascii="Times New Roman" w:hAnsi="Times New Roman" w:cs="Times New Roman"/>
          <w:sz w:val="24"/>
          <w:szCs w:val="24"/>
        </w:rPr>
        <w:t>IT</w:t>
      </w:r>
      <w:r>
        <w:rPr>
          <w:rFonts w:ascii="Times New Roman" w:hAnsi="Times New Roman" w:cs="Times New Roman"/>
          <w:sz w:val="24"/>
          <w:szCs w:val="24"/>
          <w:lang w:val="ru-RU"/>
        </w:rPr>
        <w:t>»</w:t>
      </w:r>
      <w:r w:rsidRPr="00DA28E1">
        <w:rPr>
          <w:rFonts w:ascii="Times New Roman" w:hAnsi="Times New Roman" w:cs="Times New Roman"/>
          <w:sz w:val="24"/>
          <w:szCs w:val="24"/>
          <w:lang w:val="ru-RU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ru-RU"/>
        </w:rPr>
        <w:t xml:space="preserve">так как функция </w:t>
      </w:r>
      <w:r>
        <w:rPr>
          <w:rFonts w:ascii="Times New Roman" w:hAnsi="Times New Roman" w:cs="Times New Roman"/>
          <w:sz w:val="24"/>
          <w:szCs w:val="24"/>
        </w:rPr>
        <w:t>isdigit</w:t>
      </w:r>
      <w:r w:rsidR="00E10E55" w:rsidRPr="00E10E55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E10E55">
        <w:rPr>
          <w:rFonts w:ascii="Times New Roman" w:hAnsi="Times New Roman" w:cs="Times New Roman"/>
          <w:sz w:val="24"/>
          <w:szCs w:val="24"/>
          <w:lang w:val="ru-RU"/>
        </w:rPr>
        <w:t xml:space="preserve">проверяет число ли </w:t>
      </w:r>
      <w:r w:rsidR="00055EBE">
        <w:rPr>
          <w:rFonts w:ascii="Times New Roman" w:hAnsi="Times New Roman" w:cs="Times New Roman"/>
          <w:sz w:val="24"/>
          <w:szCs w:val="24"/>
          <w:lang w:val="ru-RU"/>
        </w:rPr>
        <w:t xml:space="preserve">подаваемое значение. Так как 2018 число, то условие </w:t>
      </w:r>
      <w:r w:rsidR="00055EBE">
        <w:rPr>
          <w:rFonts w:ascii="Times New Roman" w:hAnsi="Times New Roman" w:cs="Times New Roman"/>
          <w:sz w:val="24"/>
          <w:szCs w:val="24"/>
        </w:rPr>
        <w:t>if</w:t>
      </w:r>
      <w:r w:rsidR="00055EBE" w:rsidRPr="00055EBE">
        <w:rPr>
          <w:rFonts w:ascii="Times New Roman" w:hAnsi="Times New Roman" w:cs="Times New Roman"/>
          <w:sz w:val="24"/>
          <w:szCs w:val="24"/>
          <w:lang w:val="ru-RU"/>
        </w:rPr>
        <w:t xml:space="preserve"> </w:t>
      </w:r>
      <w:r w:rsidR="00055EBE">
        <w:rPr>
          <w:rFonts w:ascii="Times New Roman" w:hAnsi="Times New Roman" w:cs="Times New Roman"/>
          <w:sz w:val="24"/>
          <w:szCs w:val="24"/>
          <w:lang w:val="ru-RU"/>
        </w:rPr>
        <w:t xml:space="preserve">срабатывает и пишется </w:t>
      </w:r>
      <w:r w:rsidR="00055EBE" w:rsidRPr="00055EBE">
        <w:rPr>
          <w:rFonts w:ascii="Times New Roman" w:hAnsi="Times New Roman" w:cs="Times New Roman"/>
          <w:sz w:val="24"/>
          <w:szCs w:val="24"/>
          <w:lang w:val="ru-RU"/>
        </w:rPr>
        <w:t>‘</w:t>
      </w:r>
      <w:r w:rsidR="00055EBE">
        <w:rPr>
          <w:rFonts w:ascii="Times New Roman" w:hAnsi="Times New Roman" w:cs="Times New Roman"/>
          <w:sz w:val="24"/>
          <w:szCs w:val="24"/>
        </w:rPr>
        <w:t>I</w:t>
      </w:r>
      <w:r w:rsidR="00055EBE" w:rsidRPr="00055EBE">
        <w:rPr>
          <w:rFonts w:ascii="Times New Roman" w:hAnsi="Times New Roman" w:cs="Times New Roman"/>
          <w:sz w:val="24"/>
          <w:szCs w:val="24"/>
          <w:lang w:val="ru-RU"/>
        </w:rPr>
        <w:t>’ + ‘</w:t>
      </w:r>
      <w:r w:rsidR="00055EBE">
        <w:rPr>
          <w:rFonts w:ascii="Times New Roman" w:hAnsi="Times New Roman" w:cs="Times New Roman"/>
          <w:sz w:val="24"/>
          <w:szCs w:val="24"/>
        </w:rPr>
        <w:t>T</w:t>
      </w:r>
      <w:r w:rsidR="00055EBE" w:rsidRPr="00055EBE">
        <w:rPr>
          <w:rFonts w:ascii="Times New Roman" w:hAnsi="Times New Roman" w:cs="Times New Roman"/>
          <w:sz w:val="24"/>
          <w:szCs w:val="24"/>
          <w:lang w:val="ru-RU"/>
        </w:rPr>
        <w:t>’,</w:t>
      </w:r>
      <w:r w:rsidR="00055EBE">
        <w:rPr>
          <w:rFonts w:ascii="Times New Roman" w:hAnsi="Times New Roman" w:cs="Times New Roman"/>
          <w:sz w:val="24"/>
          <w:szCs w:val="24"/>
          <w:lang w:val="ru-RU"/>
        </w:rPr>
        <w:t xml:space="preserve"> если бы </w:t>
      </w:r>
      <w:r w:rsidR="0090132E">
        <w:rPr>
          <w:rFonts w:ascii="Times New Roman" w:hAnsi="Times New Roman" w:cs="Times New Roman"/>
          <w:sz w:val="24"/>
          <w:szCs w:val="24"/>
          <w:lang w:val="ru-RU"/>
        </w:rPr>
        <w:t xml:space="preserve">вместо 2018 были не цифры, то выведено было </w:t>
      </w:r>
      <w:r w:rsidR="0090132E" w:rsidRPr="0090132E">
        <w:rPr>
          <w:rFonts w:ascii="Times New Roman" w:hAnsi="Times New Roman" w:cs="Times New Roman"/>
          <w:sz w:val="24"/>
          <w:szCs w:val="24"/>
          <w:lang w:val="ru-RU"/>
        </w:rPr>
        <w:t>‘</w:t>
      </w:r>
      <w:r w:rsidR="0090132E">
        <w:rPr>
          <w:rFonts w:ascii="Times New Roman" w:hAnsi="Times New Roman" w:cs="Times New Roman"/>
          <w:sz w:val="24"/>
          <w:szCs w:val="24"/>
        </w:rPr>
        <w:t>M</w:t>
      </w:r>
      <w:r w:rsidR="0090132E" w:rsidRPr="0090132E">
        <w:rPr>
          <w:rFonts w:ascii="Times New Roman" w:hAnsi="Times New Roman" w:cs="Times New Roman"/>
          <w:sz w:val="24"/>
          <w:szCs w:val="24"/>
          <w:lang w:val="ru-RU"/>
        </w:rPr>
        <w:t>’ + ‘</w:t>
      </w:r>
      <w:r w:rsidR="0090132E">
        <w:rPr>
          <w:rFonts w:ascii="Times New Roman" w:hAnsi="Times New Roman" w:cs="Times New Roman"/>
          <w:sz w:val="24"/>
          <w:szCs w:val="24"/>
        </w:rPr>
        <w:t>O</w:t>
      </w:r>
      <w:r w:rsidR="0090132E" w:rsidRPr="0090132E">
        <w:rPr>
          <w:rFonts w:ascii="Times New Roman" w:hAnsi="Times New Roman" w:cs="Times New Roman"/>
          <w:sz w:val="24"/>
          <w:szCs w:val="24"/>
          <w:lang w:val="ru-RU"/>
        </w:rPr>
        <w:t>’</w:t>
      </w:r>
      <w:r w:rsidR="0090132E">
        <w:rPr>
          <w:rFonts w:ascii="Times New Roman" w:hAnsi="Times New Roman" w:cs="Times New Roman"/>
          <w:sz w:val="24"/>
          <w:szCs w:val="24"/>
        </w:rPr>
        <w:t>.</w:t>
      </w:r>
    </w:p>
    <w:p w14:paraId="18777891" w14:textId="6EF77FD7" w:rsidR="00DA7B81" w:rsidRPr="00A83F2F" w:rsidRDefault="00DA7B81" w:rsidP="00A83F2F">
      <w:pPr>
        <w:pStyle w:val="a3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  <w:lang w:val="ru-RU"/>
        </w:rPr>
      </w:pPr>
      <w:r w:rsidRPr="00A83F2F">
        <w:rPr>
          <w:rFonts w:ascii="Times New Roman" w:hAnsi="Times New Roman" w:cs="Times New Roman"/>
          <w:sz w:val="24"/>
          <w:szCs w:val="24"/>
          <w:lang w:val="ru-RU"/>
        </w:rPr>
        <w:br w:type="page"/>
      </w:r>
    </w:p>
    <w:p w14:paraId="2E561D60" w14:textId="1A9192FF" w:rsidR="00C4118B" w:rsidRPr="00A0202A" w:rsidRDefault="00C4118B" w:rsidP="00A0202A">
      <w:pPr>
        <w:ind w:left="360"/>
        <w:rPr>
          <w:rFonts w:ascii="Times New Roman" w:hAnsi="Times New Roman" w:cs="Times New Roman"/>
          <w:sz w:val="24"/>
          <w:szCs w:val="24"/>
          <w:lang w:val="ru-RU"/>
        </w:rPr>
      </w:pPr>
    </w:p>
    <w:sectPr w:rsidR="00C4118B" w:rsidRPr="00A0202A" w:rsidSect="00742F0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AA8BD" w14:textId="77777777" w:rsidR="00365C3D" w:rsidRDefault="00365C3D" w:rsidP="0053406F">
      <w:pPr>
        <w:spacing w:after="0" w:line="240" w:lineRule="auto"/>
      </w:pPr>
      <w:r>
        <w:separator/>
      </w:r>
    </w:p>
  </w:endnote>
  <w:endnote w:type="continuationSeparator" w:id="0">
    <w:p w14:paraId="7FA7753D" w14:textId="77777777" w:rsidR="00365C3D" w:rsidRDefault="00365C3D" w:rsidP="005340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BCE50" w14:textId="77777777" w:rsidR="00365C3D" w:rsidRDefault="00365C3D" w:rsidP="0053406F">
      <w:pPr>
        <w:spacing w:after="0" w:line="240" w:lineRule="auto"/>
      </w:pPr>
      <w:r>
        <w:separator/>
      </w:r>
    </w:p>
  </w:footnote>
  <w:footnote w:type="continuationSeparator" w:id="0">
    <w:p w14:paraId="3D7AAE7E" w14:textId="77777777" w:rsidR="00365C3D" w:rsidRDefault="00365C3D" w:rsidP="005340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C7A76"/>
    <w:multiLevelType w:val="hybridMultilevel"/>
    <w:tmpl w:val="2B6E6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7D39D9"/>
    <w:multiLevelType w:val="hybridMultilevel"/>
    <w:tmpl w:val="2B6E6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4F5572"/>
    <w:multiLevelType w:val="hybridMultilevel"/>
    <w:tmpl w:val="2B6E6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TYxtzAwMTc2MrBQ0lEKTi0uzszPAykwrAUAGX1eXywAAAA="/>
  </w:docVars>
  <w:rsids>
    <w:rsidRoot w:val="0053406F"/>
    <w:rsid w:val="00005D4F"/>
    <w:rsid w:val="000071A3"/>
    <w:rsid w:val="000322CF"/>
    <w:rsid w:val="000363A0"/>
    <w:rsid w:val="0004435C"/>
    <w:rsid w:val="00046AA9"/>
    <w:rsid w:val="00055EBE"/>
    <w:rsid w:val="00066476"/>
    <w:rsid w:val="00073801"/>
    <w:rsid w:val="000746FF"/>
    <w:rsid w:val="0008685D"/>
    <w:rsid w:val="00092E88"/>
    <w:rsid w:val="000A05E0"/>
    <w:rsid w:val="000A47A8"/>
    <w:rsid w:val="000B41E9"/>
    <w:rsid w:val="000C37EC"/>
    <w:rsid w:val="000C5927"/>
    <w:rsid w:val="000C6EAD"/>
    <w:rsid w:val="000D7168"/>
    <w:rsid w:val="000E1775"/>
    <w:rsid w:val="000E5724"/>
    <w:rsid w:val="000F33AE"/>
    <w:rsid w:val="00107AC2"/>
    <w:rsid w:val="001123B5"/>
    <w:rsid w:val="0012389B"/>
    <w:rsid w:val="001263A6"/>
    <w:rsid w:val="00130E0E"/>
    <w:rsid w:val="00136B38"/>
    <w:rsid w:val="00140579"/>
    <w:rsid w:val="00141298"/>
    <w:rsid w:val="00146B15"/>
    <w:rsid w:val="00156435"/>
    <w:rsid w:val="00164268"/>
    <w:rsid w:val="001753A1"/>
    <w:rsid w:val="0017762E"/>
    <w:rsid w:val="0018600A"/>
    <w:rsid w:val="00186140"/>
    <w:rsid w:val="0018789E"/>
    <w:rsid w:val="001A50FF"/>
    <w:rsid w:val="001A7423"/>
    <w:rsid w:val="001C4657"/>
    <w:rsid w:val="001D1EF7"/>
    <w:rsid w:val="001D26BF"/>
    <w:rsid w:val="001D2DF0"/>
    <w:rsid w:val="001D49FD"/>
    <w:rsid w:val="001E1731"/>
    <w:rsid w:val="001F4CB6"/>
    <w:rsid w:val="001F77A4"/>
    <w:rsid w:val="00207FC3"/>
    <w:rsid w:val="00211793"/>
    <w:rsid w:val="00213B5A"/>
    <w:rsid w:val="0025352B"/>
    <w:rsid w:val="002553A7"/>
    <w:rsid w:val="002558A1"/>
    <w:rsid w:val="00263FF7"/>
    <w:rsid w:val="00264652"/>
    <w:rsid w:val="00264FC5"/>
    <w:rsid w:val="00265637"/>
    <w:rsid w:val="002735F8"/>
    <w:rsid w:val="00275502"/>
    <w:rsid w:val="00275934"/>
    <w:rsid w:val="002774D8"/>
    <w:rsid w:val="002859D0"/>
    <w:rsid w:val="002A5D96"/>
    <w:rsid w:val="002A62F3"/>
    <w:rsid w:val="002A6C47"/>
    <w:rsid w:val="002B7999"/>
    <w:rsid w:val="002E0BBC"/>
    <w:rsid w:val="002E5018"/>
    <w:rsid w:val="002E50E7"/>
    <w:rsid w:val="002F30BA"/>
    <w:rsid w:val="00305920"/>
    <w:rsid w:val="00316C8A"/>
    <w:rsid w:val="0032096B"/>
    <w:rsid w:val="00331ECE"/>
    <w:rsid w:val="00337DC9"/>
    <w:rsid w:val="00351959"/>
    <w:rsid w:val="00356DA2"/>
    <w:rsid w:val="00362A46"/>
    <w:rsid w:val="00365C3D"/>
    <w:rsid w:val="00365C48"/>
    <w:rsid w:val="003779DB"/>
    <w:rsid w:val="00383092"/>
    <w:rsid w:val="003864D0"/>
    <w:rsid w:val="0038715A"/>
    <w:rsid w:val="003A3A9B"/>
    <w:rsid w:val="003B02B5"/>
    <w:rsid w:val="003B13A0"/>
    <w:rsid w:val="003B2B6F"/>
    <w:rsid w:val="003B3503"/>
    <w:rsid w:val="003C1DFD"/>
    <w:rsid w:val="003D3471"/>
    <w:rsid w:val="003D5BD3"/>
    <w:rsid w:val="003E19F2"/>
    <w:rsid w:val="003F7C91"/>
    <w:rsid w:val="003F7EEC"/>
    <w:rsid w:val="00400C91"/>
    <w:rsid w:val="00400CC2"/>
    <w:rsid w:val="0041033B"/>
    <w:rsid w:val="00417606"/>
    <w:rsid w:val="00417F74"/>
    <w:rsid w:val="0042573E"/>
    <w:rsid w:val="00434154"/>
    <w:rsid w:val="00434B77"/>
    <w:rsid w:val="004449E7"/>
    <w:rsid w:val="00462305"/>
    <w:rsid w:val="0046661A"/>
    <w:rsid w:val="00482FE2"/>
    <w:rsid w:val="004964C0"/>
    <w:rsid w:val="004B6F67"/>
    <w:rsid w:val="004C2DEF"/>
    <w:rsid w:val="004D141F"/>
    <w:rsid w:val="004D6D17"/>
    <w:rsid w:val="004E02E9"/>
    <w:rsid w:val="004E2582"/>
    <w:rsid w:val="004E57D2"/>
    <w:rsid w:val="00501D78"/>
    <w:rsid w:val="0050273C"/>
    <w:rsid w:val="00503C6B"/>
    <w:rsid w:val="00504EFC"/>
    <w:rsid w:val="00511B27"/>
    <w:rsid w:val="00513A60"/>
    <w:rsid w:val="005154E1"/>
    <w:rsid w:val="00516EF2"/>
    <w:rsid w:val="00520EF1"/>
    <w:rsid w:val="005239B5"/>
    <w:rsid w:val="00523AD2"/>
    <w:rsid w:val="00524839"/>
    <w:rsid w:val="00532CA3"/>
    <w:rsid w:val="00532F97"/>
    <w:rsid w:val="0053406F"/>
    <w:rsid w:val="005351A5"/>
    <w:rsid w:val="00546E72"/>
    <w:rsid w:val="00547446"/>
    <w:rsid w:val="00553D53"/>
    <w:rsid w:val="00556EB4"/>
    <w:rsid w:val="00587C1C"/>
    <w:rsid w:val="005B2C0F"/>
    <w:rsid w:val="005C4655"/>
    <w:rsid w:val="005C60F1"/>
    <w:rsid w:val="005D03DA"/>
    <w:rsid w:val="005E2070"/>
    <w:rsid w:val="005E3294"/>
    <w:rsid w:val="005F23C0"/>
    <w:rsid w:val="00602849"/>
    <w:rsid w:val="00610B26"/>
    <w:rsid w:val="00610BED"/>
    <w:rsid w:val="00611119"/>
    <w:rsid w:val="00630A4C"/>
    <w:rsid w:val="0063694D"/>
    <w:rsid w:val="006427AF"/>
    <w:rsid w:val="00673900"/>
    <w:rsid w:val="006775EA"/>
    <w:rsid w:val="00680600"/>
    <w:rsid w:val="006B0235"/>
    <w:rsid w:val="006B0F18"/>
    <w:rsid w:val="006B1FDB"/>
    <w:rsid w:val="006C1D63"/>
    <w:rsid w:val="006C7224"/>
    <w:rsid w:val="006D094B"/>
    <w:rsid w:val="006E727B"/>
    <w:rsid w:val="00702289"/>
    <w:rsid w:val="0071680E"/>
    <w:rsid w:val="00742CBF"/>
    <w:rsid w:val="00742F02"/>
    <w:rsid w:val="00745DE4"/>
    <w:rsid w:val="00745E93"/>
    <w:rsid w:val="00750BF1"/>
    <w:rsid w:val="0077322F"/>
    <w:rsid w:val="0077605A"/>
    <w:rsid w:val="007957A7"/>
    <w:rsid w:val="007A4235"/>
    <w:rsid w:val="007A5091"/>
    <w:rsid w:val="007B2A19"/>
    <w:rsid w:val="007B360C"/>
    <w:rsid w:val="007C3D39"/>
    <w:rsid w:val="007C7331"/>
    <w:rsid w:val="007D1F02"/>
    <w:rsid w:val="007E6D5A"/>
    <w:rsid w:val="007E73F6"/>
    <w:rsid w:val="007F13E0"/>
    <w:rsid w:val="007F2DB6"/>
    <w:rsid w:val="007F4A45"/>
    <w:rsid w:val="008001E7"/>
    <w:rsid w:val="00801D41"/>
    <w:rsid w:val="008065EF"/>
    <w:rsid w:val="008079B0"/>
    <w:rsid w:val="00812A2D"/>
    <w:rsid w:val="00813A2E"/>
    <w:rsid w:val="00815FF8"/>
    <w:rsid w:val="008244D6"/>
    <w:rsid w:val="0083024B"/>
    <w:rsid w:val="00834AEC"/>
    <w:rsid w:val="00854C9A"/>
    <w:rsid w:val="00861DEF"/>
    <w:rsid w:val="00863138"/>
    <w:rsid w:val="0086328B"/>
    <w:rsid w:val="00871B51"/>
    <w:rsid w:val="0088050C"/>
    <w:rsid w:val="0088479F"/>
    <w:rsid w:val="008849A9"/>
    <w:rsid w:val="00885256"/>
    <w:rsid w:val="00890AFE"/>
    <w:rsid w:val="008911AB"/>
    <w:rsid w:val="00891E48"/>
    <w:rsid w:val="008A1208"/>
    <w:rsid w:val="008A7CE1"/>
    <w:rsid w:val="008B2F96"/>
    <w:rsid w:val="008B30F2"/>
    <w:rsid w:val="008B505F"/>
    <w:rsid w:val="008B677E"/>
    <w:rsid w:val="008C6BF0"/>
    <w:rsid w:val="008C6BF5"/>
    <w:rsid w:val="008D06AC"/>
    <w:rsid w:val="008D1019"/>
    <w:rsid w:val="008D1B34"/>
    <w:rsid w:val="008D6001"/>
    <w:rsid w:val="008F0D71"/>
    <w:rsid w:val="008F1C10"/>
    <w:rsid w:val="008F3425"/>
    <w:rsid w:val="008F3984"/>
    <w:rsid w:val="008F3BA4"/>
    <w:rsid w:val="0090132E"/>
    <w:rsid w:val="00915066"/>
    <w:rsid w:val="00915FDF"/>
    <w:rsid w:val="00945D1A"/>
    <w:rsid w:val="009467D9"/>
    <w:rsid w:val="009505AB"/>
    <w:rsid w:val="009536FE"/>
    <w:rsid w:val="00960A5C"/>
    <w:rsid w:val="0096294C"/>
    <w:rsid w:val="00970114"/>
    <w:rsid w:val="00970F1A"/>
    <w:rsid w:val="00972517"/>
    <w:rsid w:val="00982DD5"/>
    <w:rsid w:val="0099121A"/>
    <w:rsid w:val="00991B81"/>
    <w:rsid w:val="009968E1"/>
    <w:rsid w:val="009C12DA"/>
    <w:rsid w:val="009C30BB"/>
    <w:rsid w:val="009D08D1"/>
    <w:rsid w:val="009D193D"/>
    <w:rsid w:val="009D6A3B"/>
    <w:rsid w:val="009E2E21"/>
    <w:rsid w:val="009E4499"/>
    <w:rsid w:val="009E67D0"/>
    <w:rsid w:val="009F0347"/>
    <w:rsid w:val="009F0990"/>
    <w:rsid w:val="009F3A83"/>
    <w:rsid w:val="009F773B"/>
    <w:rsid w:val="00A0202A"/>
    <w:rsid w:val="00A0251B"/>
    <w:rsid w:val="00A03BA5"/>
    <w:rsid w:val="00A055E3"/>
    <w:rsid w:val="00A071C7"/>
    <w:rsid w:val="00A11126"/>
    <w:rsid w:val="00A1366F"/>
    <w:rsid w:val="00A16BB4"/>
    <w:rsid w:val="00A313DD"/>
    <w:rsid w:val="00A3180E"/>
    <w:rsid w:val="00A320A9"/>
    <w:rsid w:val="00A3572C"/>
    <w:rsid w:val="00A366D2"/>
    <w:rsid w:val="00A40D34"/>
    <w:rsid w:val="00A607D8"/>
    <w:rsid w:val="00A6150A"/>
    <w:rsid w:val="00A73D49"/>
    <w:rsid w:val="00A83F2F"/>
    <w:rsid w:val="00A85318"/>
    <w:rsid w:val="00A906EF"/>
    <w:rsid w:val="00A96358"/>
    <w:rsid w:val="00AA3A99"/>
    <w:rsid w:val="00AD01DE"/>
    <w:rsid w:val="00AD0BAA"/>
    <w:rsid w:val="00AF2501"/>
    <w:rsid w:val="00AF5DDE"/>
    <w:rsid w:val="00B0253E"/>
    <w:rsid w:val="00B119A3"/>
    <w:rsid w:val="00B148B7"/>
    <w:rsid w:val="00B175D8"/>
    <w:rsid w:val="00B233C0"/>
    <w:rsid w:val="00B36A3E"/>
    <w:rsid w:val="00B375AA"/>
    <w:rsid w:val="00B51906"/>
    <w:rsid w:val="00B57FF1"/>
    <w:rsid w:val="00B615AE"/>
    <w:rsid w:val="00B653FF"/>
    <w:rsid w:val="00B76B94"/>
    <w:rsid w:val="00B76E8F"/>
    <w:rsid w:val="00B81CF9"/>
    <w:rsid w:val="00B96908"/>
    <w:rsid w:val="00BA0C9B"/>
    <w:rsid w:val="00BC25FB"/>
    <w:rsid w:val="00BC4477"/>
    <w:rsid w:val="00BD053D"/>
    <w:rsid w:val="00BD653D"/>
    <w:rsid w:val="00BE330A"/>
    <w:rsid w:val="00BF1257"/>
    <w:rsid w:val="00BF18CC"/>
    <w:rsid w:val="00BF52A9"/>
    <w:rsid w:val="00C01AA4"/>
    <w:rsid w:val="00C10FE3"/>
    <w:rsid w:val="00C22D5E"/>
    <w:rsid w:val="00C25068"/>
    <w:rsid w:val="00C318B0"/>
    <w:rsid w:val="00C32780"/>
    <w:rsid w:val="00C4118B"/>
    <w:rsid w:val="00C438A9"/>
    <w:rsid w:val="00C44E25"/>
    <w:rsid w:val="00C53EF1"/>
    <w:rsid w:val="00C5447D"/>
    <w:rsid w:val="00C56786"/>
    <w:rsid w:val="00C64199"/>
    <w:rsid w:val="00C66C8F"/>
    <w:rsid w:val="00C77774"/>
    <w:rsid w:val="00C82E22"/>
    <w:rsid w:val="00C82EFB"/>
    <w:rsid w:val="00C856AA"/>
    <w:rsid w:val="00C92410"/>
    <w:rsid w:val="00CA3AE6"/>
    <w:rsid w:val="00CA3FDE"/>
    <w:rsid w:val="00CA7AEF"/>
    <w:rsid w:val="00CB1653"/>
    <w:rsid w:val="00CC2947"/>
    <w:rsid w:val="00CC2B82"/>
    <w:rsid w:val="00CC3A30"/>
    <w:rsid w:val="00CD0534"/>
    <w:rsid w:val="00CD66B2"/>
    <w:rsid w:val="00CE3D4E"/>
    <w:rsid w:val="00CE5722"/>
    <w:rsid w:val="00CF7AF2"/>
    <w:rsid w:val="00D16B41"/>
    <w:rsid w:val="00D31C9E"/>
    <w:rsid w:val="00D31F9C"/>
    <w:rsid w:val="00D324AB"/>
    <w:rsid w:val="00D470CB"/>
    <w:rsid w:val="00D5381E"/>
    <w:rsid w:val="00D53D72"/>
    <w:rsid w:val="00D55F5B"/>
    <w:rsid w:val="00D6415D"/>
    <w:rsid w:val="00D736E2"/>
    <w:rsid w:val="00D7617B"/>
    <w:rsid w:val="00D77A84"/>
    <w:rsid w:val="00D862ED"/>
    <w:rsid w:val="00D91BAF"/>
    <w:rsid w:val="00D91CBD"/>
    <w:rsid w:val="00DA28E1"/>
    <w:rsid w:val="00DA7B81"/>
    <w:rsid w:val="00DB2711"/>
    <w:rsid w:val="00DB4836"/>
    <w:rsid w:val="00DB55A5"/>
    <w:rsid w:val="00DD5E16"/>
    <w:rsid w:val="00DE355C"/>
    <w:rsid w:val="00E10E55"/>
    <w:rsid w:val="00E13D8C"/>
    <w:rsid w:val="00E13EA2"/>
    <w:rsid w:val="00E15108"/>
    <w:rsid w:val="00E31A2D"/>
    <w:rsid w:val="00E42D85"/>
    <w:rsid w:val="00E639FE"/>
    <w:rsid w:val="00E7669D"/>
    <w:rsid w:val="00E81598"/>
    <w:rsid w:val="00E82C1F"/>
    <w:rsid w:val="00E920B3"/>
    <w:rsid w:val="00E93931"/>
    <w:rsid w:val="00EA2771"/>
    <w:rsid w:val="00EA50D7"/>
    <w:rsid w:val="00EA7147"/>
    <w:rsid w:val="00EB0D44"/>
    <w:rsid w:val="00EB22EA"/>
    <w:rsid w:val="00EC16EE"/>
    <w:rsid w:val="00ED3F1D"/>
    <w:rsid w:val="00ED41E7"/>
    <w:rsid w:val="00ED5B3B"/>
    <w:rsid w:val="00ED6F8D"/>
    <w:rsid w:val="00EE3906"/>
    <w:rsid w:val="00EF3240"/>
    <w:rsid w:val="00F0250A"/>
    <w:rsid w:val="00F0349D"/>
    <w:rsid w:val="00F4372D"/>
    <w:rsid w:val="00F539EE"/>
    <w:rsid w:val="00F56AE3"/>
    <w:rsid w:val="00F62C7C"/>
    <w:rsid w:val="00F67913"/>
    <w:rsid w:val="00F67FA7"/>
    <w:rsid w:val="00F83677"/>
    <w:rsid w:val="00F86C72"/>
    <w:rsid w:val="00F86E34"/>
    <w:rsid w:val="00F90B54"/>
    <w:rsid w:val="00F94300"/>
    <w:rsid w:val="00F9581A"/>
    <w:rsid w:val="00FA28C5"/>
    <w:rsid w:val="00FA43FD"/>
    <w:rsid w:val="00FB6734"/>
    <w:rsid w:val="00FB72C1"/>
    <w:rsid w:val="00FD302D"/>
    <w:rsid w:val="00FD59AB"/>
    <w:rsid w:val="00FE1116"/>
    <w:rsid w:val="00FE1DC8"/>
    <w:rsid w:val="00FE24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F3484"/>
  <w15:docId w15:val="{7666D7F5-99AD-46B7-9A50-01974640A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22C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3406F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53406F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53406F"/>
  </w:style>
  <w:style w:type="paragraph" w:styleId="a6">
    <w:name w:val="footer"/>
    <w:basedOn w:val="a"/>
    <w:link w:val="a7"/>
    <w:uiPriority w:val="99"/>
    <w:unhideWhenUsed/>
    <w:rsid w:val="0053406F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53406F"/>
  </w:style>
  <w:style w:type="character" w:styleId="a8">
    <w:name w:val="Strong"/>
    <w:basedOn w:val="a0"/>
    <w:uiPriority w:val="22"/>
    <w:qFormat/>
    <w:rsid w:val="00BF52A9"/>
    <w:rPr>
      <w:b/>
      <w:bCs/>
    </w:rPr>
  </w:style>
  <w:style w:type="character" w:customStyle="1" w:styleId="hljs-function">
    <w:name w:val="hljs-function"/>
    <w:basedOn w:val="a0"/>
    <w:rsid w:val="00417F74"/>
  </w:style>
  <w:style w:type="character" w:customStyle="1" w:styleId="hljs-keyword">
    <w:name w:val="hljs-keyword"/>
    <w:basedOn w:val="a0"/>
    <w:rsid w:val="00417F74"/>
  </w:style>
  <w:style w:type="character" w:customStyle="1" w:styleId="hljs-title">
    <w:name w:val="hljs-title"/>
    <w:basedOn w:val="a0"/>
    <w:rsid w:val="00417F74"/>
  </w:style>
  <w:style w:type="character" w:customStyle="1" w:styleId="hljs-params">
    <w:name w:val="hljs-params"/>
    <w:basedOn w:val="a0"/>
    <w:rsid w:val="00417F74"/>
  </w:style>
  <w:style w:type="character" w:customStyle="1" w:styleId="hljs-number">
    <w:name w:val="hljs-number"/>
    <w:basedOn w:val="a0"/>
    <w:rsid w:val="00417F74"/>
  </w:style>
  <w:style w:type="character" w:customStyle="1" w:styleId="hljs-comment">
    <w:name w:val="hljs-comment"/>
    <w:basedOn w:val="a0"/>
    <w:rsid w:val="00417F74"/>
  </w:style>
  <w:style w:type="paragraph" w:customStyle="1" w:styleId="Default">
    <w:name w:val="Default"/>
    <w:rsid w:val="008D06A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a9">
    <w:name w:val="Hyperlink"/>
    <w:basedOn w:val="a0"/>
    <w:uiPriority w:val="99"/>
    <w:unhideWhenUsed/>
    <w:rsid w:val="008D06AC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8D06AC"/>
    <w:rPr>
      <w:color w:val="605E5C"/>
      <w:shd w:val="clear" w:color="auto" w:fill="E1DFDD"/>
    </w:rPr>
  </w:style>
  <w:style w:type="table" w:styleId="ab">
    <w:name w:val="Table Grid"/>
    <w:basedOn w:val="a1"/>
    <w:uiPriority w:val="39"/>
    <w:rsid w:val="008D06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FollowedHyperlink"/>
    <w:basedOn w:val="a0"/>
    <w:uiPriority w:val="99"/>
    <w:semiHidden/>
    <w:unhideWhenUsed/>
    <w:rsid w:val="00A83F2F"/>
    <w:rPr>
      <w:color w:val="954F72" w:themeColor="followedHyperlink"/>
      <w:u w:val="single"/>
    </w:rPr>
  </w:style>
  <w:style w:type="character" w:customStyle="1" w:styleId="ezkurwreuab5ozgtqnkl">
    <w:name w:val="ezkurwreuab5ozgtqnkl"/>
    <w:basedOn w:val="a0"/>
    <w:rsid w:val="00A83F2F"/>
  </w:style>
  <w:style w:type="table" w:customStyle="1" w:styleId="1">
    <w:name w:val="Сетка таблицы1"/>
    <w:basedOn w:val="a1"/>
    <w:next w:val="ab"/>
    <w:uiPriority w:val="39"/>
    <w:rsid w:val="003C1DFD"/>
    <w:pPr>
      <w:spacing w:after="0" w:line="240" w:lineRule="auto"/>
    </w:pPr>
    <w:rPr>
      <w:rFonts w:eastAsia="Calibri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s://forms.yandex.ru/u/636294f5693872f04a5b7edd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5</Pages>
  <Words>790</Words>
  <Characters>4507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iy Boldyrev</dc:creator>
  <cp:keywords/>
  <dc:description/>
  <cp:lastModifiedBy>ksmirnov133@gmail.com</cp:lastModifiedBy>
  <cp:revision>99</cp:revision>
  <cp:lastPrinted>2019-12-25T05:22:00Z</cp:lastPrinted>
  <dcterms:created xsi:type="dcterms:W3CDTF">2024-10-21T05:30:00Z</dcterms:created>
  <dcterms:modified xsi:type="dcterms:W3CDTF">2024-10-21T07:00:00Z</dcterms:modified>
</cp:coreProperties>
</file>